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3C0C22A3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30209E">
        <w:t>March</w:t>
      </w:r>
      <w:r w:rsidR="005A3E35">
        <w:t xml:space="preserve"> 2025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367"/>
        <w:gridCol w:w="1630"/>
        <w:gridCol w:w="1266"/>
        <w:gridCol w:w="1563"/>
        <w:gridCol w:w="1245"/>
        <w:gridCol w:w="1296"/>
        <w:gridCol w:w="1428"/>
      </w:tblGrid>
      <w:tr w:rsidR="00B97722" w:rsidRPr="002D4A2C" w14:paraId="3B34A542" w14:textId="7575DEF1" w:rsidTr="00516CE0">
        <w:trPr>
          <w:trHeight w:val="1151"/>
        </w:trPr>
        <w:tc>
          <w:tcPr>
            <w:tcW w:w="2367" w:type="dxa"/>
            <w:shd w:val="clear" w:color="auto" w:fill="B4C6E7" w:themeFill="accent1" w:themeFillTint="66"/>
          </w:tcPr>
          <w:p w14:paraId="5F7AAAD2" w14:textId="62773A10" w:rsidR="00B97722" w:rsidRPr="002D4A2C" w:rsidRDefault="00B977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B4C6E7" w:themeFill="accent1" w:themeFillTint="66"/>
            <w:vAlign w:val="center"/>
          </w:tcPr>
          <w:p w14:paraId="7FF82668" w14:textId="12FB5DCB" w:rsidR="00B97722" w:rsidRPr="002D4A2C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1266" w:type="dxa"/>
            <w:shd w:val="clear" w:color="auto" w:fill="B4C6E7" w:themeFill="accent1" w:themeFillTint="66"/>
          </w:tcPr>
          <w:p w14:paraId="21729BC1" w14:textId="5BC8EBF7" w:rsidR="00B97722" w:rsidRPr="002D4A2C" w:rsidRDefault="00611569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s </w:t>
            </w:r>
            <w:r w:rsidR="003020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bruar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="002833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alysis</w:t>
            </w:r>
          </w:p>
        </w:tc>
        <w:tc>
          <w:tcPr>
            <w:tcW w:w="1563" w:type="dxa"/>
            <w:shd w:val="clear" w:color="auto" w:fill="B4C6E7" w:themeFill="accent1" w:themeFillTint="66"/>
            <w:vAlign w:val="center"/>
          </w:tcPr>
          <w:p w14:paraId="6DE6681A" w14:textId="011BC574" w:rsidR="00B97722" w:rsidRPr="002D4A2C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79FDF608" w14:textId="4BD5B2D8" w:rsidR="00B97722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vs </w:t>
            </w:r>
            <w:r w:rsidR="0030209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February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  <w:r w:rsidR="0028338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  <w:tc>
          <w:tcPr>
            <w:tcW w:w="1296" w:type="dxa"/>
            <w:shd w:val="clear" w:color="auto" w:fill="B4C6E7" w:themeFill="accent1" w:themeFillTint="66"/>
            <w:vAlign w:val="center"/>
          </w:tcPr>
          <w:p w14:paraId="021C3669" w14:textId="588824F0" w:rsidR="00B97722" w:rsidRPr="002D4A2C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  <w:tc>
          <w:tcPr>
            <w:tcW w:w="1428" w:type="dxa"/>
            <w:shd w:val="clear" w:color="auto" w:fill="B4C6E7" w:themeFill="accent1" w:themeFillTint="66"/>
          </w:tcPr>
          <w:p w14:paraId="45F6C434" w14:textId="20D336E4" w:rsidR="00B97722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vs </w:t>
            </w:r>
            <w:r w:rsidR="0030209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February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  <w:r w:rsidR="001D5BC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</w:tr>
      <w:tr w:rsidR="00516CE0" w:rsidRPr="002D4A2C" w14:paraId="010ED36D" w14:textId="7B98FB5F" w:rsidTr="00516CE0">
        <w:tc>
          <w:tcPr>
            <w:tcW w:w="2367" w:type="dxa"/>
          </w:tcPr>
          <w:p w14:paraId="666DE90F" w14:textId="2F3EB313" w:rsidR="00516CE0" w:rsidRPr="00096FE9" w:rsidRDefault="00516CE0" w:rsidP="00516CE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  <w:shd w:val="clear" w:color="auto" w:fill="auto"/>
          </w:tcPr>
          <w:p w14:paraId="2192D12C" w14:textId="3FBF2A63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553,799</w:t>
            </w:r>
          </w:p>
        </w:tc>
        <w:tc>
          <w:tcPr>
            <w:tcW w:w="1266" w:type="dxa"/>
            <w:shd w:val="clear" w:color="auto" w:fill="auto"/>
          </w:tcPr>
          <w:p w14:paraId="60D4F977" w14:textId="5E149F7F" w:rsidR="00516CE0" w:rsidRPr="001A3F14" w:rsidRDefault="00151E08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16CE0" w:rsidRPr="001A3F14">
              <w:rPr>
                <w:rFonts w:ascii="Times New Roman" w:hAnsi="Times New Roman" w:cs="Times New Roman"/>
                <w:sz w:val="24"/>
                <w:szCs w:val="24"/>
              </w:rPr>
              <w:t>17.32%</w:t>
            </w:r>
          </w:p>
        </w:tc>
        <w:tc>
          <w:tcPr>
            <w:tcW w:w="1563" w:type="dxa"/>
            <w:shd w:val="clear" w:color="auto" w:fill="auto"/>
          </w:tcPr>
          <w:p w14:paraId="186F4DF8" w14:textId="5B183F91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138,492</w:t>
            </w:r>
          </w:p>
        </w:tc>
        <w:tc>
          <w:tcPr>
            <w:tcW w:w="1245" w:type="dxa"/>
            <w:shd w:val="clear" w:color="auto" w:fill="auto"/>
          </w:tcPr>
          <w:p w14:paraId="7B077D10" w14:textId="5837BBD4" w:rsidR="00516CE0" w:rsidRPr="001A3F14" w:rsidRDefault="00151E08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16CE0" w:rsidRPr="001A3F14">
              <w:rPr>
                <w:rFonts w:ascii="Times New Roman" w:hAnsi="Times New Roman" w:cs="Times New Roman"/>
                <w:sz w:val="24"/>
                <w:szCs w:val="24"/>
              </w:rPr>
              <w:t>15.14%</w:t>
            </w:r>
          </w:p>
        </w:tc>
        <w:tc>
          <w:tcPr>
            <w:tcW w:w="1296" w:type="dxa"/>
            <w:shd w:val="clear" w:color="auto" w:fill="auto"/>
          </w:tcPr>
          <w:p w14:paraId="71E92A97" w14:textId="1758B2DD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692,291</w:t>
            </w:r>
          </w:p>
        </w:tc>
        <w:tc>
          <w:tcPr>
            <w:tcW w:w="1428" w:type="dxa"/>
            <w:shd w:val="clear" w:color="auto" w:fill="auto"/>
          </w:tcPr>
          <w:p w14:paraId="36F07202" w14:textId="68F1D608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16.88%</w:t>
            </w:r>
          </w:p>
        </w:tc>
      </w:tr>
      <w:bookmarkEnd w:id="1"/>
      <w:tr w:rsidR="00516CE0" w:rsidRPr="002D4A2C" w14:paraId="1A353018" w14:textId="1C2C091A" w:rsidTr="00516CE0">
        <w:tc>
          <w:tcPr>
            <w:tcW w:w="2367" w:type="dxa"/>
          </w:tcPr>
          <w:p w14:paraId="79493090" w14:textId="77777777" w:rsidR="00516CE0" w:rsidRPr="00096FE9" w:rsidRDefault="00516CE0" w:rsidP="00516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516CE0" w:rsidRPr="00096FE9" w:rsidRDefault="00516CE0" w:rsidP="00516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  <w:shd w:val="clear" w:color="auto" w:fill="auto"/>
          </w:tcPr>
          <w:p w14:paraId="750EA0E6" w14:textId="2E630421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317,827</w:t>
            </w:r>
          </w:p>
        </w:tc>
        <w:tc>
          <w:tcPr>
            <w:tcW w:w="1266" w:type="dxa"/>
            <w:shd w:val="clear" w:color="auto" w:fill="auto"/>
          </w:tcPr>
          <w:p w14:paraId="22151B91" w14:textId="5560A823" w:rsidR="00516CE0" w:rsidRPr="001A3F14" w:rsidRDefault="00A74B92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16CE0" w:rsidRPr="001A3F14">
              <w:rPr>
                <w:rFonts w:ascii="Times New Roman" w:hAnsi="Times New Roman" w:cs="Times New Roman"/>
                <w:sz w:val="24"/>
                <w:szCs w:val="24"/>
              </w:rPr>
              <w:t>15.63%</w:t>
            </w:r>
          </w:p>
        </w:tc>
        <w:tc>
          <w:tcPr>
            <w:tcW w:w="1563" w:type="dxa"/>
            <w:shd w:val="clear" w:color="auto" w:fill="auto"/>
          </w:tcPr>
          <w:p w14:paraId="4D3F8DF1" w14:textId="1650FFA4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72,695</w:t>
            </w:r>
          </w:p>
        </w:tc>
        <w:tc>
          <w:tcPr>
            <w:tcW w:w="1245" w:type="dxa"/>
            <w:shd w:val="clear" w:color="auto" w:fill="auto"/>
          </w:tcPr>
          <w:p w14:paraId="4A660DDF" w14:textId="3C6BEACE" w:rsidR="00516CE0" w:rsidRPr="001A3F14" w:rsidRDefault="00A74B92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16CE0" w:rsidRPr="001A3F14">
              <w:rPr>
                <w:rFonts w:ascii="Times New Roman" w:hAnsi="Times New Roman" w:cs="Times New Roman"/>
                <w:sz w:val="24"/>
                <w:szCs w:val="24"/>
              </w:rPr>
              <w:t>13.65%</w:t>
            </w:r>
          </w:p>
        </w:tc>
        <w:tc>
          <w:tcPr>
            <w:tcW w:w="1296" w:type="dxa"/>
            <w:shd w:val="clear" w:color="auto" w:fill="auto"/>
          </w:tcPr>
          <w:p w14:paraId="292BBD18" w14:textId="69ED8AF4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390,522</w:t>
            </w:r>
          </w:p>
        </w:tc>
        <w:tc>
          <w:tcPr>
            <w:tcW w:w="1428" w:type="dxa"/>
            <w:shd w:val="clear" w:color="auto" w:fill="auto"/>
          </w:tcPr>
          <w:p w14:paraId="6065DB4C" w14:textId="25A1F13C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15.26%</w:t>
            </w:r>
          </w:p>
        </w:tc>
      </w:tr>
      <w:tr w:rsidR="00516CE0" w:rsidRPr="002D4A2C" w14:paraId="5B1C80A1" w14:textId="539FFA1D" w:rsidTr="00516CE0">
        <w:tc>
          <w:tcPr>
            <w:tcW w:w="2367" w:type="dxa"/>
          </w:tcPr>
          <w:p w14:paraId="5BC1A5BE" w14:textId="7A7FBB2F" w:rsidR="00516CE0" w:rsidRPr="00096FE9" w:rsidRDefault="00516CE0" w:rsidP="00516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  <w:shd w:val="clear" w:color="auto" w:fill="auto"/>
          </w:tcPr>
          <w:p w14:paraId="2F00418B" w14:textId="0F4C1F09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297,028</w:t>
            </w:r>
          </w:p>
        </w:tc>
        <w:tc>
          <w:tcPr>
            <w:tcW w:w="1266" w:type="dxa"/>
            <w:shd w:val="clear" w:color="auto" w:fill="auto"/>
          </w:tcPr>
          <w:p w14:paraId="53844846" w14:textId="5D5EB730" w:rsidR="00516CE0" w:rsidRPr="001A3F14" w:rsidRDefault="00A74B92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16CE0" w:rsidRPr="001A3F14">
              <w:rPr>
                <w:rFonts w:ascii="Times New Roman" w:hAnsi="Times New Roman" w:cs="Times New Roman"/>
                <w:sz w:val="24"/>
                <w:szCs w:val="24"/>
              </w:rPr>
              <w:t>16.70%</w:t>
            </w:r>
          </w:p>
        </w:tc>
        <w:tc>
          <w:tcPr>
            <w:tcW w:w="1563" w:type="dxa"/>
            <w:shd w:val="clear" w:color="auto" w:fill="auto"/>
          </w:tcPr>
          <w:p w14:paraId="37DF2AF8" w14:textId="131BB6F8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69,329</w:t>
            </w:r>
          </w:p>
        </w:tc>
        <w:tc>
          <w:tcPr>
            <w:tcW w:w="1245" w:type="dxa"/>
            <w:shd w:val="clear" w:color="auto" w:fill="auto"/>
          </w:tcPr>
          <w:p w14:paraId="3D63A6E3" w14:textId="294706E3" w:rsidR="00516CE0" w:rsidRPr="001A3F14" w:rsidRDefault="00A74B92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16CE0" w:rsidRPr="001A3F14">
              <w:rPr>
                <w:rFonts w:ascii="Times New Roman" w:hAnsi="Times New Roman" w:cs="Times New Roman"/>
                <w:sz w:val="24"/>
                <w:szCs w:val="24"/>
              </w:rPr>
              <w:t>13.28%</w:t>
            </w:r>
          </w:p>
        </w:tc>
        <w:tc>
          <w:tcPr>
            <w:tcW w:w="1296" w:type="dxa"/>
            <w:shd w:val="clear" w:color="auto" w:fill="auto"/>
          </w:tcPr>
          <w:p w14:paraId="07802BC9" w14:textId="5403C767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366,357</w:t>
            </w:r>
          </w:p>
        </w:tc>
        <w:tc>
          <w:tcPr>
            <w:tcW w:w="1428" w:type="dxa"/>
            <w:shd w:val="clear" w:color="auto" w:fill="auto"/>
          </w:tcPr>
          <w:p w14:paraId="3B4AFE75" w14:textId="161AE08B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16.04%</w:t>
            </w:r>
          </w:p>
        </w:tc>
      </w:tr>
      <w:tr w:rsidR="00516CE0" w:rsidRPr="002D4A2C" w14:paraId="0841585A" w14:textId="30A29175" w:rsidTr="00516CE0">
        <w:tc>
          <w:tcPr>
            <w:tcW w:w="2367" w:type="dxa"/>
          </w:tcPr>
          <w:p w14:paraId="336219A6" w14:textId="52221BAF" w:rsidR="00516CE0" w:rsidRPr="00096FE9" w:rsidRDefault="00516CE0" w:rsidP="00516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  <w:shd w:val="clear" w:color="auto" w:fill="auto"/>
          </w:tcPr>
          <w:p w14:paraId="557EC208" w14:textId="3869CC26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20,799</w:t>
            </w:r>
          </w:p>
        </w:tc>
        <w:tc>
          <w:tcPr>
            <w:tcW w:w="1266" w:type="dxa"/>
            <w:shd w:val="clear" w:color="auto" w:fill="auto"/>
          </w:tcPr>
          <w:p w14:paraId="6984233A" w14:textId="15A690C5" w:rsidR="00516CE0" w:rsidRPr="001A3F14" w:rsidRDefault="00A74B92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16CE0" w:rsidRPr="001A3F14">
              <w:rPr>
                <w:rFonts w:ascii="Times New Roman" w:hAnsi="Times New Roman" w:cs="Times New Roman"/>
                <w:sz w:val="24"/>
                <w:szCs w:val="24"/>
              </w:rPr>
              <w:t>2.25%</w:t>
            </w:r>
          </w:p>
        </w:tc>
        <w:tc>
          <w:tcPr>
            <w:tcW w:w="1563" w:type="dxa"/>
            <w:shd w:val="clear" w:color="auto" w:fill="auto"/>
          </w:tcPr>
          <w:p w14:paraId="7AE69DBF" w14:textId="24DFEE2F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3,366</w:t>
            </w:r>
          </w:p>
        </w:tc>
        <w:tc>
          <w:tcPr>
            <w:tcW w:w="1245" w:type="dxa"/>
            <w:shd w:val="clear" w:color="auto" w:fill="auto"/>
          </w:tcPr>
          <w:p w14:paraId="6B747334" w14:textId="3DC151FF" w:rsidR="00516CE0" w:rsidRPr="001A3F14" w:rsidRDefault="00A74B92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16CE0" w:rsidRPr="001A3F14">
              <w:rPr>
                <w:rFonts w:ascii="Times New Roman" w:hAnsi="Times New Roman" w:cs="Times New Roman"/>
                <w:sz w:val="24"/>
                <w:szCs w:val="24"/>
              </w:rPr>
              <w:t>21.91%</w:t>
            </w:r>
          </w:p>
        </w:tc>
        <w:tc>
          <w:tcPr>
            <w:tcW w:w="1296" w:type="dxa"/>
            <w:shd w:val="clear" w:color="auto" w:fill="auto"/>
          </w:tcPr>
          <w:p w14:paraId="7C3E975A" w14:textId="6473D2D9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24,165</w:t>
            </w:r>
          </w:p>
        </w:tc>
        <w:tc>
          <w:tcPr>
            <w:tcW w:w="1428" w:type="dxa"/>
            <w:shd w:val="clear" w:color="auto" w:fill="auto"/>
          </w:tcPr>
          <w:p w14:paraId="67B30AEC" w14:textId="425CF335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4.60%</w:t>
            </w:r>
          </w:p>
        </w:tc>
      </w:tr>
      <w:tr w:rsidR="00516CE0" w:rsidRPr="002D4A2C" w14:paraId="3B19F136" w14:textId="439ACC5B" w:rsidTr="00516CE0">
        <w:tc>
          <w:tcPr>
            <w:tcW w:w="2367" w:type="dxa"/>
          </w:tcPr>
          <w:p w14:paraId="2E87792D" w14:textId="0A3B3673" w:rsidR="00516CE0" w:rsidRPr="00096FE9" w:rsidRDefault="00516CE0" w:rsidP="00516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  <w:shd w:val="clear" w:color="auto" w:fill="auto"/>
          </w:tcPr>
          <w:p w14:paraId="1E407E5A" w14:textId="48A60261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235,972</w:t>
            </w:r>
          </w:p>
        </w:tc>
        <w:tc>
          <w:tcPr>
            <w:tcW w:w="1266" w:type="dxa"/>
            <w:shd w:val="clear" w:color="auto" w:fill="auto"/>
          </w:tcPr>
          <w:p w14:paraId="25E171B0" w14:textId="320C915C" w:rsidR="00516CE0" w:rsidRPr="001A3F14" w:rsidRDefault="00A74B92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16CE0" w:rsidRPr="001A3F14">
              <w:rPr>
                <w:rFonts w:ascii="Times New Roman" w:hAnsi="Times New Roman" w:cs="Times New Roman"/>
                <w:sz w:val="24"/>
                <w:szCs w:val="24"/>
              </w:rPr>
              <w:t>19.68%</w:t>
            </w:r>
          </w:p>
        </w:tc>
        <w:tc>
          <w:tcPr>
            <w:tcW w:w="1563" w:type="dxa"/>
            <w:shd w:val="clear" w:color="auto" w:fill="auto"/>
          </w:tcPr>
          <w:p w14:paraId="2B3C15B8" w14:textId="3C738412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65,797</w:t>
            </w:r>
          </w:p>
        </w:tc>
        <w:tc>
          <w:tcPr>
            <w:tcW w:w="1245" w:type="dxa"/>
            <w:shd w:val="clear" w:color="auto" w:fill="auto"/>
          </w:tcPr>
          <w:p w14:paraId="33402B26" w14:textId="369E779D" w:rsidR="00516CE0" w:rsidRPr="001A3F14" w:rsidRDefault="00A74B92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16CE0" w:rsidRPr="001A3F14">
              <w:rPr>
                <w:rFonts w:ascii="Times New Roman" w:hAnsi="Times New Roman" w:cs="Times New Roman"/>
                <w:sz w:val="24"/>
                <w:szCs w:val="24"/>
              </w:rPr>
              <w:t>16.84%</w:t>
            </w:r>
          </w:p>
        </w:tc>
        <w:tc>
          <w:tcPr>
            <w:tcW w:w="1296" w:type="dxa"/>
            <w:shd w:val="clear" w:color="auto" w:fill="auto"/>
          </w:tcPr>
          <w:p w14:paraId="7FDFC607" w14:textId="49F0ADB8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301,769</w:t>
            </w:r>
          </w:p>
        </w:tc>
        <w:tc>
          <w:tcPr>
            <w:tcW w:w="1428" w:type="dxa"/>
            <w:shd w:val="clear" w:color="auto" w:fill="auto"/>
          </w:tcPr>
          <w:p w14:paraId="249E9AC6" w14:textId="0F5891F0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19.05%</w:t>
            </w:r>
          </w:p>
        </w:tc>
      </w:tr>
      <w:tr w:rsidR="00516CE0" w:rsidRPr="002D4A2C" w14:paraId="5CE7B3D6" w14:textId="14BFBD50" w:rsidTr="00516CE0">
        <w:tc>
          <w:tcPr>
            <w:tcW w:w="2367" w:type="dxa"/>
            <w:shd w:val="clear" w:color="auto" w:fill="auto"/>
          </w:tcPr>
          <w:p w14:paraId="6DB49989" w14:textId="43D00CB6" w:rsidR="00516CE0" w:rsidRPr="00096FE9" w:rsidRDefault="00516CE0" w:rsidP="00516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  <w:shd w:val="clear" w:color="auto" w:fill="auto"/>
          </w:tcPr>
          <w:p w14:paraId="4472FE54" w14:textId="4CD9A57F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6" w:type="dxa"/>
            <w:shd w:val="clear" w:color="auto" w:fill="auto"/>
          </w:tcPr>
          <w:p w14:paraId="64D042A3" w14:textId="77777777" w:rsidR="00516CE0" w:rsidRPr="001A3F14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3" w:type="dxa"/>
            <w:shd w:val="clear" w:color="auto" w:fill="auto"/>
          </w:tcPr>
          <w:p w14:paraId="0A93A32D" w14:textId="41FEBE1D" w:rsidR="00516CE0" w:rsidRPr="001A0260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shd w:val="clear" w:color="auto" w:fill="auto"/>
          </w:tcPr>
          <w:p w14:paraId="0CD1AE48" w14:textId="77777777" w:rsidR="00516CE0" w:rsidRPr="001A3F14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auto"/>
          </w:tcPr>
          <w:p w14:paraId="3B712E54" w14:textId="32E80D97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8" w:type="dxa"/>
            <w:shd w:val="clear" w:color="auto" w:fill="auto"/>
          </w:tcPr>
          <w:p w14:paraId="1ACE7471" w14:textId="77777777" w:rsidR="00516CE0" w:rsidRPr="00082E16" w:rsidRDefault="00516CE0" w:rsidP="00516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7EA3" w:rsidRPr="002D4A2C" w14:paraId="37FCFE6D" w14:textId="76EB4416" w:rsidTr="00516CE0">
        <w:tc>
          <w:tcPr>
            <w:tcW w:w="2367" w:type="dxa"/>
          </w:tcPr>
          <w:p w14:paraId="45CA61A0" w14:textId="2B42FE09" w:rsidR="00887EA3" w:rsidRPr="00096FE9" w:rsidRDefault="00887EA3" w:rsidP="00887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proofErr w:type="gramStart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Requests</w:t>
            </w:r>
            <w:proofErr w:type="gramEnd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for Rides (Demand-Response only)</w:t>
            </w:r>
          </w:p>
        </w:tc>
        <w:tc>
          <w:tcPr>
            <w:tcW w:w="1630" w:type="dxa"/>
            <w:shd w:val="clear" w:color="auto" w:fill="auto"/>
          </w:tcPr>
          <w:p w14:paraId="00101CE2" w14:textId="49C8B65E" w:rsidR="00887EA3" w:rsidRPr="001A0260" w:rsidRDefault="00887EA3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422,855</w:t>
            </w:r>
          </w:p>
        </w:tc>
        <w:tc>
          <w:tcPr>
            <w:tcW w:w="1266" w:type="dxa"/>
            <w:shd w:val="clear" w:color="auto" w:fill="auto"/>
          </w:tcPr>
          <w:p w14:paraId="7D14369F" w14:textId="70E59330" w:rsidR="00887EA3" w:rsidRPr="001A3F14" w:rsidRDefault="00421882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887EA3" w:rsidRPr="001A3F14">
              <w:rPr>
                <w:rFonts w:ascii="Times New Roman" w:hAnsi="Times New Roman" w:cs="Times New Roman"/>
                <w:sz w:val="24"/>
                <w:szCs w:val="24"/>
              </w:rPr>
              <w:t>10.15%</w:t>
            </w:r>
          </w:p>
        </w:tc>
        <w:tc>
          <w:tcPr>
            <w:tcW w:w="1563" w:type="dxa"/>
            <w:shd w:val="clear" w:color="auto" w:fill="auto"/>
          </w:tcPr>
          <w:p w14:paraId="0530B0D8" w14:textId="3472F3A1" w:rsidR="00887EA3" w:rsidRPr="001A0260" w:rsidRDefault="00887EA3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105,747</w:t>
            </w:r>
          </w:p>
        </w:tc>
        <w:tc>
          <w:tcPr>
            <w:tcW w:w="1245" w:type="dxa"/>
            <w:shd w:val="clear" w:color="auto" w:fill="auto"/>
          </w:tcPr>
          <w:p w14:paraId="1E8177F1" w14:textId="324C999D" w:rsidR="00887EA3" w:rsidRPr="001A3F14" w:rsidRDefault="00421882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887EA3" w:rsidRPr="001A3F14">
              <w:rPr>
                <w:rFonts w:ascii="Times New Roman" w:hAnsi="Times New Roman" w:cs="Times New Roman"/>
                <w:sz w:val="24"/>
                <w:szCs w:val="24"/>
              </w:rPr>
              <w:t>7.51%</w:t>
            </w:r>
          </w:p>
        </w:tc>
        <w:tc>
          <w:tcPr>
            <w:tcW w:w="1296" w:type="dxa"/>
            <w:shd w:val="clear" w:color="auto" w:fill="auto"/>
          </w:tcPr>
          <w:p w14:paraId="43084E0E" w14:textId="7A3C2277" w:rsidR="00887EA3" w:rsidRPr="00082E16" w:rsidRDefault="00887EA3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528,602</w:t>
            </w:r>
          </w:p>
        </w:tc>
        <w:tc>
          <w:tcPr>
            <w:tcW w:w="1428" w:type="dxa"/>
            <w:shd w:val="clear" w:color="auto" w:fill="auto"/>
          </w:tcPr>
          <w:p w14:paraId="3A9FF3D5" w14:textId="75144624" w:rsidR="00887EA3" w:rsidRPr="00082E16" w:rsidRDefault="00887EA3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9.61%</w:t>
            </w:r>
          </w:p>
        </w:tc>
      </w:tr>
      <w:tr w:rsidR="00887EA3" w:rsidRPr="002D4A2C" w14:paraId="4C7757AA" w14:textId="39076EE7" w:rsidTr="00516CE0">
        <w:tc>
          <w:tcPr>
            <w:tcW w:w="2367" w:type="dxa"/>
          </w:tcPr>
          <w:p w14:paraId="43B5B70D" w14:textId="77777777" w:rsidR="00887EA3" w:rsidRPr="00096FE9" w:rsidRDefault="00887EA3" w:rsidP="00887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887EA3" w:rsidRPr="00096FE9" w:rsidRDefault="00887EA3" w:rsidP="00887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  <w:shd w:val="clear" w:color="auto" w:fill="auto"/>
          </w:tcPr>
          <w:p w14:paraId="3F2EDA48" w14:textId="552CD722" w:rsidR="00887EA3" w:rsidRPr="001A0260" w:rsidRDefault="00887EA3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370,895</w:t>
            </w:r>
          </w:p>
        </w:tc>
        <w:tc>
          <w:tcPr>
            <w:tcW w:w="1266" w:type="dxa"/>
            <w:shd w:val="clear" w:color="auto" w:fill="auto"/>
          </w:tcPr>
          <w:p w14:paraId="35EC9CFE" w14:textId="3FADFB92" w:rsidR="00887EA3" w:rsidRPr="001A3F14" w:rsidRDefault="00421882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887EA3" w:rsidRPr="001A3F14">
              <w:rPr>
                <w:rFonts w:ascii="Times New Roman" w:hAnsi="Times New Roman" w:cs="Times New Roman"/>
                <w:sz w:val="24"/>
                <w:szCs w:val="24"/>
              </w:rPr>
              <w:t>10.42%</w:t>
            </w:r>
          </w:p>
        </w:tc>
        <w:tc>
          <w:tcPr>
            <w:tcW w:w="1563" w:type="dxa"/>
            <w:shd w:val="clear" w:color="auto" w:fill="auto"/>
          </w:tcPr>
          <w:p w14:paraId="0378CDAF" w14:textId="660345BA" w:rsidR="00887EA3" w:rsidRPr="001A0260" w:rsidRDefault="00887EA3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97,509</w:t>
            </w:r>
          </w:p>
        </w:tc>
        <w:tc>
          <w:tcPr>
            <w:tcW w:w="1245" w:type="dxa"/>
            <w:shd w:val="clear" w:color="auto" w:fill="auto"/>
          </w:tcPr>
          <w:p w14:paraId="0B0D67B4" w14:textId="1098DA39" w:rsidR="00887EA3" w:rsidRPr="001A3F14" w:rsidRDefault="00421882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887EA3" w:rsidRPr="001A3F14">
              <w:rPr>
                <w:rFonts w:ascii="Times New Roman" w:hAnsi="Times New Roman" w:cs="Times New Roman"/>
                <w:sz w:val="24"/>
                <w:szCs w:val="24"/>
              </w:rPr>
              <w:t>7.04%</w:t>
            </w:r>
          </w:p>
        </w:tc>
        <w:tc>
          <w:tcPr>
            <w:tcW w:w="1296" w:type="dxa"/>
            <w:shd w:val="clear" w:color="auto" w:fill="auto"/>
          </w:tcPr>
          <w:p w14:paraId="1C802D17" w14:textId="444B3224" w:rsidR="00887EA3" w:rsidRPr="00082E16" w:rsidRDefault="00887EA3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468,404</w:t>
            </w:r>
          </w:p>
        </w:tc>
        <w:tc>
          <w:tcPr>
            <w:tcW w:w="1428" w:type="dxa"/>
            <w:shd w:val="clear" w:color="auto" w:fill="auto"/>
          </w:tcPr>
          <w:p w14:paraId="6D366609" w14:textId="4738671D" w:rsidR="00887EA3" w:rsidRPr="00082E16" w:rsidRDefault="00887EA3" w:rsidP="00887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9.70%</w:t>
            </w:r>
          </w:p>
        </w:tc>
      </w:tr>
      <w:tr w:rsidR="00887EA3" w:rsidRPr="002D4A2C" w14:paraId="3D78EC4F" w14:textId="39318B60" w:rsidTr="00516CE0">
        <w:tc>
          <w:tcPr>
            <w:tcW w:w="2367" w:type="dxa"/>
          </w:tcPr>
          <w:p w14:paraId="26D4DAA5" w14:textId="6BF2A236" w:rsidR="00887EA3" w:rsidRPr="00096FE9" w:rsidRDefault="00887EA3" w:rsidP="00887EA3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  <w:shd w:val="clear" w:color="auto" w:fill="auto"/>
          </w:tcPr>
          <w:p w14:paraId="4ED4BF56" w14:textId="4A216FE3" w:rsidR="00887EA3" w:rsidRPr="001A0260" w:rsidRDefault="00887EA3" w:rsidP="00887E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51,960</w:t>
            </w:r>
          </w:p>
        </w:tc>
        <w:tc>
          <w:tcPr>
            <w:tcW w:w="1266" w:type="dxa"/>
            <w:shd w:val="clear" w:color="auto" w:fill="auto"/>
          </w:tcPr>
          <w:p w14:paraId="29F069D2" w14:textId="52F86970" w:rsidR="00887EA3" w:rsidRPr="001A3F14" w:rsidRDefault="00421882" w:rsidP="00887E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887EA3" w:rsidRPr="001A3F14">
              <w:rPr>
                <w:rFonts w:ascii="Times New Roman" w:hAnsi="Times New Roman" w:cs="Times New Roman"/>
                <w:sz w:val="24"/>
                <w:szCs w:val="24"/>
              </w:rPr>
              <w:t>8.29%</w:t>
            </w:r>
          </w:p>
        </w:tc>
        <w:tc>
          <w:tcPr>
            <w:tcW w:w="1563" w:type="dxa"/>
            <w:shd w:val="clear" w:color="auto" w:fill="auto"/>
          </w:tcPr>
          <w:p w14:paraId="52BD2673" w14:textId="0C2064F8" w:rsidR="00887EA3" w:rsidRPr="001A0260" w:rsidRDefault="00887EA3" w:rsidP="00887E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0260">
              <w:rPr>
                <w:rFonts w:ascii="Times New Roman" w:hAnsi="Times New Roman" w:cs="Times New Roman"/>
                <w:sz w:val="24"/>
                <w:szCs w:val="24"/>
              </w:rPr>
              <w:t>8,238</w:t>
            </w:r>
          </w:p>
        </w:tc>
        <w:tc>
          <w:tcPr>
            <w:tcW w:w="1245" w:type="dxa"/>
            <w:shd w:val="clear" w:color="auto" w:fill="auto"/>
          </w:tcPr>
          <w:p w14:paraId="7FACC1C1" w14:textId="1EF1D863" w:rsidR="00887EA3" w:rsidRPr="001A3F14" w:rsidRDefault="00421882" w:rsidP="00887E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887EA3" w:rsidRPr="001A3F14">
              <w:rPr>
                <w:rFonts w:ascii="Times New Roman" w:hAnsi="Times New Roman" w:cs="Times New Roman"/>
                <w:sz w:val="24"/>
                <w:szCs w:val="24"/>
              </w:rPr>
              <w:t>13.39%</w:t>
            </w:r>
          </w:p>
        </w:tc>
        <w:tc>
          <w:tcPr>
            <w:tcW w:w="1296" w:type="dxa"/>
            <w:shd w:val="clear" w:color="auto" w:fill="auto"/>
          </w:tcPr>
          <w:p w14:paraId="6CF105B1" w14:textId="1401F330" w:rsidR="00887EA3" w:rsidRPr="00082E16" w:rsidRDefault="00887EA3" w:rsidP="00887E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60,198</w:t>
            </w:r>
          </w:p>
        </w:tc>
        <w:tc>
          <w:tcPr>
            <w:tcW w:w="1428" w:type="dxa"/>
            <w:shd w:val="clear" w:color="auto" w:fill="auto"/>
          </w:tcPr>
          <w:p w14:paraId="3CBCBAF7" w14:textId="67874D1F" w:rsidR="00887EA3" w:rsidRPr="00082E16" w:rsidRDefault="00887EA3" w:rsidP="00887E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E16">
              <w:rPr>
                <w:rFonts w:ascii="Times New Roman" w:hAnsi="Times New Roman" w:cs="Times New Roman"/>
                <w:sz w:val="24"/>
                <w:szCs w:val="24"/>
              </w:rPr>
              <w:t>8.96%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470"/>
        <w:gridCol w:w="1777"/>
        <w:gridCol w:w="1428"/>
        <w:gridCol w:w="1839"/>
      </w:tblGrid>
      <w:tr w:rsidR="00CD3C4A" w14:paraId="0FF6C61F" w14:textId="77777777" w:rsidTr="00CD3C4A">
        <w:trPr>
          <w:jc w:val="center"/>
        </w:trPr>
        <w:tc>
          <w:tcPr>
            <w:tcW w:w="2525" w:type="dxa"/>
            <w:shd w:val="clear" w:color="auto" w:fill="B4C6E7" w:themeFill="accent1" w:themeFillTint="66"/>
          </w:tcPr>
          <w:p w14:paraId="6053FC6D" w14:textId="77777777" w:rsidR="00CD3C4A" w:rsidRPr="002D4A2C" w:rsidRDefault="00CD3C4A" w:rsidP="00FB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B4C6E7" w:themeFill="accent1" w:themeFillTint="66"/>
          </w:tcPr>
          <w:p w14:paraId="1107C7BA" w14:textId="77777777" w:rsidR="00CD3C4A" w:rsidRPr="00B3620B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470" w:type="dxa"/>
            <w:shd w:val="clear" w:color="auto" w:fill="B4C6E7" w:themeFill="accent1" w:themeFillTint="66"/>
          </w:tcPr>
          <w:p w14:paraId="70B624D3" w14:textId="77777777" w:rsidR="00CD3C4A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s </w:t>
            </w:r>
          </w:p>
          <w:p w14:paraId="21D3775D" w14:textId="78B4BF39" w:rsidR="00CD3C4A" w:rsidRPr="00B3620B" w:rsidRDefault="004008E4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bruary</w:t>
            </w:r>
            <w:r w:rsidR="00CD3C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777" w:type="dxa"/>
            <w:shd w:val="clear" w:color="auto" w:fill="B4C6E7" w:themeFill="accent1" w:themeFillTint="66"/>
          </w:tcPr>
          <w:p w14:paraId="7285F426" w14:textId="394832D9" w:rsidR="00CD3C4A" w:rsidRPr="00B3620B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1428" w:type="dxa"/>
            <w:shd w:val="clear" w:color="auto" w:fill="B4C6E7" w:themeFill="accent1" w:themeFillTint="66"/>
          </w:tcPr>
          <w:p w14:paraId="3A12ED39" w14:textId="77777777" w:rsidR="00CD3C4A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s </w:t>
            </w:r>
          </w:p>
          <w:p w14:paraId="4FDC03DD" w14:textId="6523FD00" w:rsidR="00CD3C4A" w:rsidRPr="00B3620B" w:rsidRDefault="004008E4" w:rsidP="00CD3C4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bruary</w:t>
            </w:r>
            <w:r w:rsidR="00CD3C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839" w:type="dxa"/>
            <w:shd w:val="clear" w:color="auto" w:fill="B4C6E7" w:themeFill="accent1" w:themeFillTint="66"/>
          </w:tcPr>
          <w:p w14:paraId="17F43DE2" w14:textId="54F54E01" w:rsidR="00CD3C4A" w:rsidRPr="00B3620B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</w:t>
            </w:r>
            <w:r w:rsidR="001A02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1</w:t>
            </w: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t</w:t>
            </w:r>
          </w:p>
        </w:tc>
      </w:tr>
      <w:tr w:rsidR="00CD3C4A" w:rsidRPr="008234A4" w14:paraId="47ED5F5A" w14:textId="77777777" w:rsidTr="002B3C28">
        <w:trPr>
          <w:jc w:val="center"/>
        </w:trPr>
        <w:tc>
          <w:tcPr>
            <w:tcW w:w="2525" w:type="dxa"/>
          </w:tcPr>
          <w:p w14:paraId="091B3D86" w14:textId="7EE7D8CF" w:rsidR="00CD3C4A" w:rsidRPr="00096FE9" w:rsidRDefault="00CD3C4A" w:rsidP="00FB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measured by GPS </w:t>
            </w:r>
          </w:p>
        </w:tc>
        <w:tc>
          <w:tcPr>
            <w:tcW w:w="1751" w:type="dxa"/>
          </w:tcPr>
          <w:p w14:paraId="7514023C" w14:textId="2DB51970" w:rsidR="00CD3C4A" w:rsidRPr="001A3F14" w:rsidRDefault="00CD3C4A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0645F" w:rsidRPr="001A3F14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30209E" w:rsidRPr="001A3F14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70" w:type="dxa"/>
            <w:shd w:val="clear" w:color="auto" w:fill="auto"/>
          </w:tcPr>
          <w:p w14:paraId="6A61C0E1" w14:textId="6358CF2D" w:rsidR="00CD3C4A" w:rsidRPr="001A3F14" w:rsidRDefault="006F39D4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6.</w:t>
            </w:r>
            <w:r w:rsidR="001A0260" w:rsidRPr="001A3F14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777" w:type="dxa"/>
            <w:shd w:val="clear" w:color="auto" w:fill="auto"/>
          </w:tcPr>
          <w:p w14:paraId="1BA6BFB8" w14:textId="1BD098E9" w:rsidR="00CD3C4A" w:rsidRPr="001A3F14" w:rsidRDefault="00CD3C4A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42D2A" w:rsidRPr="001A3F14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BA10F9" w:rsidRPr="001A3F14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28" w:type="dxa"/>
            <w:shd w:val="clear" w:color="auto" w:fill="auto"/>
          </w:tcPr>
          <w:p w14:paraId="50D685A4" w14:textId="1923E587" w:rsidR="00CD3C4A" w:rsidRPr="001A3F14" w:rsidRDefault="006F39D4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C738B" w:rsidRPr="001A3F14">
              <w:rPr>
                <w:rFonts w:ascii="Times New Roman" w:hAnsi="Times New Roman" w:cs="Times New Roman"/>
                <w:sz w:val="24"/>
                <w:szCs w:val="24"/>
              </w:rPr>
              <w:t>4.87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39" w:type="dxa"/>
          </w:tcPr>
          <w:p w14:paraId="6715BC80" w14:textId="64E21899" w:rsidR="00CD3C4A" w:rsidRDefault="00CD3C4A" w:rsidP="00FB5D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77777777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  <w:r>
        <w:rPr>
          <w:sz w:val="28"/>
          <w:szCs w:val="28"/>
          <w:u w:val="double"/>
        </w:rPr>
        <w:br w:type="page"/>
      </w: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724366">
        <w:trPr>
          <w:jc w:val="center"/>
        </w:trPr>
        <w:tc>
          <w:tcPr>
            <w:tcW w:w="4765" w:type="dxa"/>
            <w:shd w:val="clear" w:color="auto" w:fill="B4C6E7" w:themeFill="accent1" w:themeFillTint="66"/>
          </w:tcPr>
          <w:p w14:paraId="7DC57EB9" w14:textId="77777777" w:rsidR="00724366" w:rsidRPr="002D4A2C" w:rsidRDefault="007243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B4C6E7" w:themeFill="accent1" w:themeFillTint="66"/>
          </w:tcPr>
          <w:p w14:paraId="1C9B69D5" w14:textId="77777777" w:rsidR="00724366" w:rsidRPr="00B3620B" w:rsidRDefault="0072436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1137D624" w14:textId="77777777" w:rsidR="00724366" w:rsidRPr="00B3620B" w:rsidRDefault="0072436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B4C6E7" w:themeFill="accent1" w:themeFillTint="66"/>
          </w:tcPr>
          <w:p w14:paraId="261EDAAD" w14:textId="1303067E" w:rsidR="00724366" w:rsidRPr="00B3620B" w:rsidRDefault="0072436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724366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24366" w:rsidRPr="00096FE9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65" w:type="dxa"/>
          </w:tcPr>
          <w:p w14:paraId="60D59786" w14:textId="7A7827F6" w:rsidR="00724366" w:rsidRPr="001A3F14" w:rsidRDefault="00724366" w:rsidP="00F34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0209E" w:rsidRPr="001A3F14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620" w:type="dxa"/>
          </w:tcPr>
          <w:p w14:paraId="7D22DFEB" w14:textId="59429E7F" w:rsidR="00724366" w:rsidRPr="001A3F14" w:rsidRDefault="00BA10F9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885" w:type="dxa"/>
          </w:tcPr>
          <w:p w14:paraId="3DF53E52" w14:textId="58259033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24366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24366" w:rsidRPr="00096FE9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16CFDEBE" w:rsidR="00724366" w:rsidRPr="001A3F14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F0645F"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20" w:type="dxa"/>
          </w:tcPr>
          <w:p w14:paraId="5C8815B3" w14:textId="574C318D" w:rsidR="00724366" w:rsidRPr="001A3F14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A10F9" w:rsidRPr="001A3F1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6BB56C5C" w14:textId="30226DCC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24366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24366" w:rsidRPr="00096FE9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  <w:shd w:val="clear" w:color="auto" w:fill="auto"/>
          </w:tcPr>
          <w:p w14:paraId="7C9D1D87" w14:textId="505BFFC9" w:rsidR="00724366" w:rsidRPr="001A3F14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14:paraId="3282BD0E" w14:textId="25B04409" w:rsidR="00724366" w:rsidRPr="001A3F14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24366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24366" w:rsidRPr="003118F7" w:rsidRDefault="00724366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65D3EBD1" w:rsidR="00724366" w:rsidRPr="001A3F14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5DD68665" w:rsidR="00724366" w:rsidRPr="001A3F14" w:rsidRDefault="00B42D2A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724366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885" w:type="dxa"/>
          </w:tcPr>
          <w:p w14:paraId="507F0C05" w14:textId="51B11734" w:rsidR="00724366" w:rsidRPr="003118F7" w:rsidRDefault="00724366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291"/>
        <w:gridCol w:w="1599"/>
      </w:tblGrid>
      <w:tr w:rsidR="00577CD3" w:rsidRPr="002D4A2C" w14:paraId="4A1F75B3" w14:textId="220F12A3" w:rsidTr="004315ED">
        <w:trPr>
          <w:jc w:val="center"/>
        </w:trPr>
        <w:tc>
          <w:tcPr>
            <w:tcW w:w="3235" w:type="dxa"/>
            <w:shd w:val="clear" w:color="auto" w:fill="B4C6E7" w:themeFill="accent1" w:themeFillTint="66"/>
          </w:tcPr>
          <w:p w14:paraId="36C76C54" w14:textId="7FD9FC36" w:rsidR="00577CD3" w:rsidRPr="002D4A2C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B4C6E7" w:themeFill="accent1" w:themeFillTint="66"/>
          </w:tcPr>
          <w:p w14:paraId="1B93B2F3" w14:textId="740B835D" w:rsidR="00577CD3" w:rsidRPr="002D4A2C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B4C6E7" w:themeFill="accent1" w:themeFillTint="66"/>
          </w:tcPr>
          <w:p w14:paraId="0DB45468" w14:textId="2310829E" w:rsidR="00577CD3" w:rsidRPr="002D4A2C" w:rsidRDefault="004315E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v</w:t>
            </w:r>
            <w:r w:rsidR="00A30840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  <w:r w:rsidR="004008E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February</w:t>
            </w:r>
            <w:r w:rsidR="00A30840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1410" w:type="dxa"/>
            <w:shd w:val="clear" w:color="auto" w:fill="B4C6E7" w:themeFill="accent1" w:themeFillTint="66"/>
          </w:tcPr>
          <w:p w14:paraId="0C44E55A" w14:textId="595E3216" w:rsidR="00577CD3" w:rsidRPr="002D4A2C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B4C6E7" w:themeFill="accent1" w:themeFillTint="66"/>
          </w:tcPr>
          <w:p w14:paraId="48F6A178" w14:textId="4A2BCF64" w:rsidR="00577CD3" w:rsidRPr="002D4A2C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vs </w:t>
            </w:r>
            <w:r w:rsidR="004008E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February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1599" w:type="dxa"/>
            <w:shd w:val="clear" w:color="auto" w:fill="B4C6E7" w:themeFill="accent1" w:themeFillTint="66"/>
          </w:tcPr>
          <w:p w14:paraId="16136E6A" w14:textId="1C1ABDF8" w:rsidR="00577CD3" w:rsidRPr="002D4A2C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577CD3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577CD3" w:rsidRPr="002D4A2C" w:rsidRDefault="00577CD3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702BD175" w:rsidR="00577CD3" w:rsidRPr="001A3F14" w:rsidRDefault="0030209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52,797</w:t>
            </w:r>
          </w:p>
        </w:tc>
        <w:tc>
          <w:tcPr>
            <w:tcW w:w="1337" w:type="dxa"/>
            <w:shd w:val="clear" w:color="auto" w:fill="auto"/>
          </w:tcPr>
          <w:p w14:paraId="4E1B801A" w14:textId="3CDF199F" w:rsidR="00577CD3" w:rsidRPr="001A3F14" w:rsidRDefault="004C48DB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8613C" w:rsidRPr="001A3F14">
              <w:rPr>
                <w:rFonts w:ascii="Times New Roman" w:hAnsi="Times New Roman" w:cs="Times New Roman"/>
                <w:sz w:val="24"/>
                <w:szCs w:val="24"/>
              </w:rPr>
              <w:t>5.94%</w:t>
            </w:r>
          </w:p>
        </w:tc>
        <w:tc>
          <w:tcPr>
            <w:tcW w:w="1410" w:type="dxa"/>
            <w:shd w:val="clear" w:color="auto" w:fill="auto"/>
          </w:tcPr>
          <w:p w14:paraId="7BA65904" w14:textId="0F50351F" w:rsidR="00577CD3" w:rsidRPr="001A3F14" w:rsidRDefault="00BA10F9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20,504</w:t>
            </w:r>
          </w:p>
        </w:tc>
        <w:tc>
          <w:tcPr>
            <w:tcW w:w="1291" w:type="dxa"/>
            <w:shd w:val="clear" w:color="auto" w:fill="auto"/>
          </w:tcPr>
          <w:p w14:paraId="788AEF5C" w14:textId="55E6BB42" w:rsidR="00577CD3" w:rsidRPr="001A3F14" w:rsidRDefault="004C48DB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EC738B" w:rsidRPr="001A3F14">
              <w:rPr>
                <w:rFonts w:ascii="Times New Roman" w:hAnsi="Times New Roman" w:cs="Times New Roman"/>
                <w:sz w:val="24"/>
                <w:szCs w:val="24"/>
              </w:rPr>
              <w:t>13.73</w:t>
            </w:r>
            <w:r w:rsidR="00A016B7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70E542D4" w14:textId="3E7A653F" w:rsidR="00577CD3" w:rsidRPr="002D4A2C" w:rsidRDefault="00577CD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ED4909" w:rsidRPr="002D4A2C" w14:paraId="38CA45E8" w14:textId="79E7B393" w:rsidTr="00082E16">
        <w:trPr>
          <w:trHeight w:val="377"/>
          <w:jc w:val="center"/>
        </w:trPr>
        <w:tc>
          <w:tcPr>
            <w:tcW w:w="3235" w:type="dxa"/>
          </w:tcPr>
          <w:p w14:paraId="3D20D72E" w14:textId="28A1E3FE" w:rsidR="00ED4909" w:rsidRPr="002D4A2C" w:rsidRDefault="00ED4909" w:rsidP="00ED4909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  <w:shd w:val="clear" w:color="auto" w:fill="auto"/>
          </w:tcPr>
          <w:p w14:paraId="2FEBCFBC" w14:textId="407C9AB4" w:rsidR="00ED4909" w:rsidRPr="001A3F14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30209E" w:rsidRPr="001A3F14">
              <w:rPr>
                <w:rFonts w:ascii="Times New Roman" w:hAnsi="Times New Roman" w:cs="Times New Roman"/>
                <w:sz w:val="24"/>
                <w:szCs w:val="24"/>
              </w:rPr>
              <w:t>13:02</w:t>
            </w:r>
          </w:p>
        </w:tc>
        <w:tc>
          <w:tcPr>
            <w:tcW w:w="1337" w:type="dxa"/>
            <w:shd w:val="clear" w:color="auto" w:fill="auto"/>
          </w:tcPr>
          <w:p w14:paraId="09FC730D" w14:textId="00F83BF7" w:rsidR="00ED4909" w:rsidRPr="001A3F14" w:rsidRDefault="00EC738B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0:29:41</w:t>
            </w:r>
          </w:p>
        </w:tc>
        <w:tc>
          <w:tcPr>
            <w:tcW w:w="1410" w:type="dxa"/>
            <w:shd w:val="clear" w:color="auto" w:fill="auto"/>
          </w:tcPr>
          <w:p w14:paraId="048D38D7" w14:textId="52D3A945" w:rsidR="00ED4909" w:rsidRPr="001A3F14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</w:t>
            </w:r>
            <w:r w:rsidR="00BA10F9" w:rsidRPr="001A3F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46</w:t>
            </w:r>
          </w:p>
        </w:tc>
        <w:tc>
          <w:tcPr>
            <w:tcW w:w="1291" w:type="dxa"/>
            <w:shd w:val="clear" w:color="auto" w:fill="auto"/>
          </w:tcPr>
          <w:p w14:paraId="61EF418E" w14:textId="6FB48853" w:rsidR="00ED4909" w:rsidRPr="001A3F14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</w:t>
            </w:r>
            <w:r w:rsidR="00CA59F5" w:rsidRPr="001A3F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1A3F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  <w:r w:rsidR="00EC738B" w:rsidRPr="001A3F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599" w:type="dxa"/>
          </w:tcPr>
          <w:p w14:paraId="440C87B0" w14:textId="358C87E7" w:rsidR="00ED4909" w:rsidRPr="002D4A2C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ED4909" w:rsidRPr="002D4A2C" w14:paraId="614082DB" w14:textId="47A916D1" w:rsidTr="00082E16">
        <w:trPr>
          <w:jc w:val="center"/>
        </w:trPr>
        <w:tc>
          <w:tcPr>
            <w:tcW w:w="3235" w:type="dxa"/>
          </w:tcPr>
          <w:p w14:paraId="42E898CB" w14:textId="7F23296E" w:rsidR="00ED4909" w:rsidRPr="007A7672" w:rsidRDefault="00ED4909" w:rsidP="00ED4909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1543" w:type="dxa"/>
            <w:shd w:val="clear" w:color="auto" w:fill="auto"/>
          </w:tcPr>
          <w:p w14:paraId="703A7078" w14:textId="597AA0AA" w:rsidR="00ED4909" w:rsidRPr="001A3F14" w:rsidRDefault="0030209E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19.37</w:t>
            </w:r>
            <w:r w:rsidR="00ED4909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37" w:type="dxa"/>
            <w:shd w:val="clear" w:color="auto" w:fill="auto"/>
          </w:tcPr>
          <w:p w14:paraId="2237AA51" w14:textId="11F9850D" w:rsidR="00ED4909" w:rsidRPr="001A3F14" w:rsidRDefault="002A692E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58613C" w:rsidRPr="001A3F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58613C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0" w:type="dxa"/>
            <w:shd w:val="clear" w:color="auto" w:fill="auto"/>
          </w:tcPr>
          <w:p w14:paraId="0CF9ABCD" w14:textId="5AFCD483" w:rsidR="00ED4909" w:rsidRPr="001A3F14" w:rsidRDefault="00BA10F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 xml:space="preserve">3.02 </w:t>
            </w:r>
            <w:r w:rsidR="00ED4909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  <w:shd w:val="clear" w:color="auto" w:fill="auto"/>
          </w:tcPr>
          <w:p w14:paraId="52B6A7EA" w14:textId="44BF612D" w:rsidR="00ED4909" w:rsidRPr="001A3F14" w:rsidRDefault="00582643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5.48</w:t>
            </w:r>
            <w:r w:rsidR="00ED4909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31197B33" w14:textId="2F510842" w:rsidR="00ED4909" w:rsidRPr="002D4A2C" w:rsidRDefault="00ED4909" w:rsidP="00ED4909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577CD3" w:rsidRPr="002D4A2C" w14:paraId="15675E1C" w14:textId="41978A5D" w:rsidTr="00082E16">
        <w:trPr>
          <w:trHeight w:val="242"/>
          <w:jc w:val="center"/>
        </w:trPr>
        <w:tc>
          <w:tcPr>
            <w:tcW w:w="3235" w:type="dxa"/>
          </w:tcPr>
          <w:p w14:paraId="730A1DD2" w14:textId="52892A14" w:rsidR="00577CD3" w:rsidRPr="002D4A2C" w:rsidRDefault="00577CD3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  <w:shd w:val="clear" w:color="auto" w:fill="auto"/>
          </w:tcPr>
          <w:p w14:paraId="6626F3C7" w14:textId="66A71504" w:rsidR="00577CD3" w:rsidRPr="001A3F14" w:rsidRDefault="005826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7.00%</w:t>
            </w:r>
          </w:p>
        </w:tc>
        <w:tc>
          <w:tcPr>
            <w:tcW w:w="1337" w:type="dxa"/>
            <w:shd w:val="clear" w:color="auto" w:fill="auto"/>
          </w:tcPr>
          <w:p w14:paraId="5BA57FAB" w14:textId="2BD898E1" w:rsidR="00577CD3" w:rsidRPr="001A3F14" w:rsidRDefault="005826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2.00%</w:t>
            </w:r>
          </w:p>
        </w:tc>
        <w:tc>
          <w:tcPr>
            <w:tcW w:w="1410" w:type="dxa"/>
            <w:shd w:val="clear" w:color="auto" w:fill="auto"/>
          </w:tcPr>
          <w:p w14:paraId="7F63081C" w14:textId="7A6F9AD8" w:rsidR="00577CD3" w:rsidRPr="001A3F14" w:rsidRDefault="00BA10F9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78.83</w:t>
            </w:r>
            <w:r w:rsidR="00577CD3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91" w:type="dxa"/>
            <w:shd w:val="clear" w:color="auto" w:fill="auto"/>
          </w:tcPr>
          <w:p w14:paraId="186053A9" w14:textId="7ABB7F7A" w:rsidR="00577CD3" w:rsidRPr="001A3F14" w:rsidRDefault="005826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70.04</w:t>
            </w:r>
            <w:r w:rsidR="006F39D4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99" w:type="dxa"/>
          </w:tcPr>
          <w:p w14:paraId="153B0CD1" w14:textId="78E5865B" w:rsidR="00577CD3" w:rsidRPr="002D4A2C" w:rsidRDefault="00577CD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2"/>
        <w:gridCol w:w="1781"/>
        <w:gridCol w:w="1392"/>
        <w:gridCol w:w="1580"/>
        <w:gridCol w:w="1642"/>
        <w:gridCol w:w="1853"/>
      </w:tblGrid>
      <w:tr w:rsidR="00082E16" w:rsidRPr="002D4A2C" w14:paraId="7A58DEC2" w14:textId="77777777" w:rsidTr="00082E16">
        <w:trPr>
          <w:jc w:val="center"/>
        </w:trPr>
        <w:tc>
          <w:tcPr>
            <w:tcW w:w="2542" w:type="dxa"/>
            <w:shd w:val="clear" w:color="auto" w:fill="B4C6E7" w:themeFill="accent1" w:themeFillTint="66"/>
          </w:tcPr>
          <w:p w14:paraId="44F0783A" w14:textId="77777777" w:rsidR="00082E16" w:rsidRPr="002D4A2C" w:rsidRDefault="00082E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781" w:type="dxa"/>
            <w:shd w:val="clear" w:color="auto" w:fill="B4C6E7" w:themeFill="accent1" w:themeFillTint="66"/>
          </w:tcPr>
          <w:p w14:paraId="58413364" w14:textId="77777777" w:rsidR="00082E16" w:rsidRPr="002D4A2C" w:rsidRDefault="00082E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392" w:type="dxa"/>
            <w:shd w:val="clear" w:color="auto" w:fill="B4C6E7" w:themeFill="accent1" w:themeFillTint="66"/>
          </w:tcPr>
          <w:p w14:paraId="5F4DA7DD" w14:textId="3881AB66" w:rsidR="00082E16" w:rsidRDefault="00082E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s</w:t>
            </w:r>
          </w:p>
          <w:p w14:paraId="1942BAC8" w14:textId="77777777" w:rsidR="00082E16" w:rsidRDefault="00082E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bruary</w:t>
            </w:r>
          </w:p>
          <w:p w14:paraId="3360D8FF" w14:textId="1FEA8FA6" w:rsidR="00082E16" w:rsidRPr="002D4A2C" w:rsidRDefault="00082E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025 </w:t>
            </w:r>
          </w:p>
        </w:tc>
        <w:tc>
          <w:tcPr>
            <w:tcW w:w="1580" w:type="dxa"/>
            <w:shd w:val="clear" w:color="auto" w:fill="B4C6E7" w:themeFill="accent1" w:themeFillTint="66"/>
          </w:tcPr>
          <w:p w14:paraId="585D79DD" w14:textId="77FCAC09" w:rsidR="00082E16" w:rsidRPr="002D4A2C" w:rsidRDefault="00082E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1642" w:type="dxa"/>
            <w:shd w:val="clear" w:color="auto" w:fill="B4C6E7" w:themeFill="accent1" w:themeFillTint="66"/>
          </w:tcPr>
          <w:p w14:paraId="33747FF3" w14:textId="2FCDF54A" w:rsidR="00082E16" w:rsidRDefault="00082E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s</w:t>
            </w:r>
          </w:p>
          <w:p w14:paraId="2F012251" w14:textId="77777777" w:rsidR="00082E16" w:rsidRDefault="00082E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bruary</w:t>
            </w:r>
          </w:p>
          <w:p w14:paraId="1E27369F" w14:textId="64EFEA0B" w:rsidR="00082E16" w:rsidRDefault="00082E16" w:rsidP="001F152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5</w:t>
            </w:r>
          </w:p>
        </w:tc>
        <w:tc>
          <w:tcPr>
            <w:tcW w:w="1853" w:type="dxa"/>
            <w:shd w:val="clear" w:color="auto" w:fill="B4C6E7" w:themeFill="accent1" w:themeFillTint="66"/>
          </w:tcPr>
          <w:p w14:paraId="1518FAC4" w14:textId="6D34D047" w:rsidR="00082E16" w:rsidRPr="002D4A2C" w:rsidRDefault="00082E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082E16" w:rsidRPr="002D4A2C" w14:paraId="319933B0" w14:textId="77777777" w:rsidTr="00082E16">
        <w:trPr>
          <w:jc w:val="center"/>
        </w:trPr>
        <w:tc>
          <w:tcPr>
            <w:tcW w:w="2542" w:type="dxa"/>
            <w:shd w:val="clear" w:color="auto" w:fill="auto"/>
          </w:tcPr>
          <w:p w14:paraId="3E66A31A" w14:textId="77777777" w:rsidR="00082E16" w:rsidRPr="002D4A2C" w:rsidRDefault="00082E16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81" w:type="dxa"/>
            <w:shd w:val="clear" w:color="auto" w:fill="auto"/>
          </w:tcPr>
          <w:p w14:paraId="028BE235" w14:textId="6AD4226D" w:rsidR="00082E16" w:rsidRPr="001A3F14" w:rsidRDefault="00082E16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08</w:t>
            </w:r>
          </w:p>
        </w:tc>
        <w:tc>
          <w:tcPr>
            <w:tcW w:w="1392" w:type="dxa"/>
          </w:tcPr>
          <w:p w14:paraId="0BB0AE7C" w14:textId="746271FB" w:rsidR="00082E16" w:rsidRPr="001A3F14" w:rsidRDefault="00C90B6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082E16" w:rsidRPr="00082E16">
              <w:rPr>
                <w:rFonts w:ascii="Times New Roman" w:hAnsi="Times New Roman" w:cs="Times New Roman"/>
                <w:sz w:val="24"/>
                <w:szCs w:val="24"/>
              </w:rPr>
              <w:t>32.36%</w:t>
            </w:r>
          </w:p>
        </w:tc>
        <w:tc>
          <w:tcPr>
            <w:tcW w:w="1580" w:type="dxa"/>
            <w:shd w:val="clear" w:color="auto" w:fill="auto"/>
          </w:tcPr>
          <w:p w14:paraId="4B71C2DA" w14:textId="7FBB9A46" w:rsidR="00082E16" w:rsidRPr="001A3F14" w:rsidRDefault="00C90B6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082E16" w:rsidRPr="001A3F14">
              <w:rPr>
                <w:rFonts w:ascii="Times New Roman" w:hAnsi="Times New Roman" w:cs="Times New Roman"/>
                <w:sz w:val="24"/>
                <w:szCs w:val="24"/>
              </w:rPr>
              <w:t>142</w:t>
            </w:r>
          </w:p>
        </w:tc>
        <w:tc>
          <w:tcPr>
            <w:tcW w:w="1642" w:type="dxa"/>
          </w:tcPr>
          <w:p w14:paraId="4DE6DD01" w14:textId="2637D889" w:rsidR="00082E16" w:rsidRDefault="001F152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1523">
              <w:rPr>
                <w:rFonts w:ascii="Times New Roman" w:hAnsi="Times New Roman" w:cs="Times New Roman"/>
                <w:sz w:val="24"/>
                <w:szCs w:val="24"/>
              </w:rPr>
              <w:t>39.22%</w:t>
            </w:r>
          </w:p>
        </w:tc>
        <w:tc>
          <w:tcPr>
            <w:tcW w:w="1853" w:type="dxa"/>
          </w:tcPr>
          <w:p w14:paraId="664CF67E" w14:textId="61672AEE" w:rsidR="00082E16" w:rsidRPr="002D4A2C" w:rsidRDefault="00082E1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</w:tr>
      <w:bookmarkEnd w:id="6"/>
      <w:bookmarkEnd w:id="7"/>
      <w:tr w:rsidR="00082E16" w:rsidRPr="002D4A2C" w14:paraId="67A0EACB" w14:textId="77777777" w:rsidTr="00082E16">
        <w:trPr>
          <w:trHeight w:val="395"/>
          <w:jc w:val="center"/>
        </w:trPr>
        <w:tc>
          <w:tcPr>
            <w:tcW w:w="2542" w:type="dxa"/>
          </w:tcPr>
          <w:p w14:paraId="5D60C0B3" w14:textId="359697F2" w:rsidR="00082E16" w:rsidRPr="002D4A2C" w:rsidRDefault="00082E16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81" w:type="dxa"/>
          </w:tcPr>
          <w:p w14:paraId="63CD8418" w14:textId="3B7C4CFF" w:rsidR="00082E16" w:rsidRPr="002D4A2C" w:rsidRDefault="00082E1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392" w:type="dxa"/>
          </w:tcPr>
          <w:p w14:paraId="0A06703C" w14:textId="124B900C" w:rsidR="00082E16" w:rsidRDefault="00082E1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580" w:type="dxa"/>
          </w:tcPr>
          <w:p w14:paraId="5E516A3A" w14:textId="14227C47" w:rsidR="00082E16" w:rsidRPr="002D4A2C" w:rsidRDefault="00082E1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642" w:type="dxa"/>
          </w:tcPr>
          <w:p w14:paraId="5A376D33" w14:textId="2FFE7692" w:rsidR="00082E16" w:rsidRDefault="001F152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53" w:type="dxa"/>
          </w:tcPr>
          <w:p w14:paraId="74652748" w14:textId="2CB94276" w:rsidR="00082E16" w:rsidRPr="002D4A2C" w:rsidRDefault="00082E1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270"/>
        <w:gridCol w:w="1605"/>
        <w:gridCol w:w="1256"/>
        <w:gridCol w:w="1563"/>
      </w:tblGrid>
      <w:tr w:rsidR="00577CD3" w:rsidRPr="002D4A2C" w14:paraId="2CA3D089" w14:textId="0D15F9E1" w:rsidTr="004315ED">
        <w:trPr>
          <w:jc w:val="center"/>
        </w:trPr>
        <w:tc>
          <w:tcPr>
            <w:tcW w:w="3435" w:type="dxa"/>
            <w:shd w:val="clear" w:color="auto" w:fill="B4C6E7" w:themeFill="accent1" w:themeFillTint="66"/>
          </w:tcPr>
          <w:p w14:paraId="43F2BBD9" w14:textId="77777777" w:rsidR="00577CD3" w:rsidRPr="002D4A2C" w:rsidRDefault="00577C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B4C6E7" w:themeFill="accent1" w:themeFillTint="66"/>
          </w:tcPr>
          <w:p w14:paraId="521D54CA" w14:textId="77375568" w:rsidR="00577CD3" w:rsidRPr="002D4A2C" w:rsidRDefault="00577CD3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1270" w:type="dxa"/>
            <w:shd w:val="clear" w:color="auto" w:fill="B4C6E7" w:themeFill="accent1" w:themeFillTint="66"/>
          </w:tcPr>
          <w:p w14:paraId="5F7CEEAB" w14:textId="292AF524" w:rsidR="00577CD3" w:rsidRPr="002D4A2C" w:rsidRDefault="00922D3D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vs </w:t>
            </w:r>
            <w:r w:rsidR="0030209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February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  <w:r w:rsidR="005F5A6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  <w:tc>
          <w:tcPr>
            <w:tcW w:w="1605" w:type="dxa"/>
            <w:shd w:val="clear" w:color="auto" w:fill="B4C6E7" w:themeFill="accent1" w:themeFillTint="66"/>
          </w:tcPr>
          <w:p w14:paraId="4A4AA4DF" w14:textId="16F566FE" w:rsidR="00577CD3" w:rsidRPr="002D4A2C" w:rsidRDefault="00577CD3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1256" w:type="dxa"/>
            <w:shd w:val="clear" w:color="auto" w:fill="B4C6E7" w:themeFill="accent1" w:themeFillTint="66"/>
          </w:tcPr>
          <w:p w14:paraId="0DD61AAB" w14:textId="53F66252" w:rsidR="00577CD3" w:rsidRPr="002D4A2C" w:rsidRDefault="00922D3D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vs </w:t>
            </w:r>
            <w:r w:rsidR="0030209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February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202</w:t>
            </w:r>
            <w:r w:rsidR="004315E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5</w:t>
            </w:r>
            <w:r w:rsidR="005F5A6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alysis</w:t>
            </w:r>
          </w:p>
        </w:tc>
        <w:tc>
          <w:tcPr>
            <w:tcW w:w="1563" w:type="dxa"/>
            <w:shd w:val="clear" w:color="auto" w:fill="B4C6E7" w:themeFill="accent1" w:themeFillTint="66"/>
          </w:tcPr>
          <w:p w14:paraId="6E8888CA" w14:textId="63249788" w:rsidR="00577CD3" w:rsidRPr="002D4A2C" w:rsidRDefault="00577CD3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4315ED">
        <w:trPr>
          <w:trHeight w:val="611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2B6132B0" w:rsidR="00577CD3" w:rsidRPr="001A3F14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30209E" w:rsidRPr="001A3F14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270" w:type="dxa"/>
            <w:shd w:val="clear" w:color="auto" w:fill="auto"/>
          </w:tcPr>
          <w:p w14:paraId="64248907" w14:textId="12546BD4" w:rsidR="00577CD3" w:rsidRPr="001A3F14" w:rsidRDefault="00177FA8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8613C" w:rsidRPr="001A3F14">
              <w:rPr>
                <w:rFonts w:ascii="Times New Roman" w:hAnsi="Times New Roman" w:cs="Times New Roman"/>
                <w:sz w:val="24"/>
                <w:szCs w:val="24"/>
              </w:rPr>
              <w:t>1.88</w:t>
            </w:r>
            <w:r w:rsidR="00023A44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shd w:val="clear" w:color="auto" w:fill="auto"/>
          </w:tcPr>
          <w:p w14:paraId="3E389683" w14:textId="3AA2FDF6" w:rsidR="00577CD3" w:rsidRPr="001A3F14" w:rsidRDefault="00BA10F9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256" w:type="dxa"/>
            <w:shd w:val="clear" w:color="auto" w:fill="auto"/>
          </w:tcPr>
          <w:p w14:paraId="658173FA" w14:textId="19F5AA49" w:rsidR="00577CD3" w:rsidRPr="001A3F14" w:rsidRDefault="00AA00F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582643" w:rsidRPr="001A3F14">
              <w:rPr>
                <w:rFonts w:ascii="Times New Roman" w:hAnsi="Times New Roman" w:cs="Times New Roman"/>
                <w:sz w:val="24"/>
                <w:szCs w:val="24"/>
              </w:rPr>
              <w:t>30.00</w:t>
            </w:r>
            <w:r w:rsidR="00A016B7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4315ED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6A6DF736" w:rsidR="00577CD3" w:rsidRPr="001A3F14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30209E" w:rsidRPr="001A3F1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  <w:shd w:val="clear" w:color="auto" w:fill="auto"/>
          </w:tcPr>
          <w:p w14:paraId="4198DAE0" w14:textId="3E3BC0A5" w:rsidR="00577CD3" w:rsidRPr="001A3F14" w:rsidRDefault="00FB5995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  <w:r w:rsidR="005F5A6F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shd w:val="clear" w:color="auto" w:fill="auto"/>
          </w:tcPr>
          <w:p w14:paraId="0E16FC31" w14:textId="7556FAC5" w:rsidR="00577CD3" w:rsidRPr="001A3F14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A10F9" w:rsidRPr="001A3F1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  <w:shd w:val="clear" w:color="auto" w:fill="auto"/>
          </w:tcPr>
          <w:p w14:paraId="4564B77C" w14:textId="304B4D59" w:rsidR="00577CD3" w:rsidRPr="001A3F14" w:rsidRDefault="005F5A6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0.05%</w:t>
            </w:r>
          </w:p>
        </w:tc>
        <w:tc>
          <w:tcPr>
            <w:tcW w:w="1563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082E16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  <w:shd w:val="clear" w:color="auto" w:fill="auto"/>
          </w:tcPr>
          <w:p w14:paraId="4C41C72E" w14:textId="3617B90D" w:rsidR="00577CD3" w:rsidRPr="001A3F14" w:rsidRDefault="0030209E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44.13</w:t>
            </w:r>
            <w:r w:rsidR="00577CD3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  <w:shd w:val="clear" w:color="auto" w:fill="auto"/>
          </w:tcPr>
          <w:p w14:paraId="6CFDDEC2" w14:textId="44033477" w:rsidR="00577CD3" w:rsidRPr="001A3F14" w:rsidRDefault="00FB5995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13.58</w:t>
            </w:r>
            <w:r w:rsidR="005F5A6F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shd w:val="clear" w:color="auto" w:fill="auto"/>
          </w:tcPr>
          <w:p w14:paraId="12831ED5" w14:textId="0839E0ED" w:rsidR="00577CD3" w:rsidRPr="001A3F14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B42D2A" w:rsidRPr="001A3F14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  <w:shd w:val="clear" w:color="auto" w:fill="auto"/>
          </w:tcPr>
          <w:p w14:paraId="3100871F" w14:textId="575A4A6C" w:rsidR="00577CD3" w:rsidRPr="001A3F14" w:rsidRDefault="005F5A6F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550C4" w:rsidRPr="001A3F14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  <w:r w:rsidR="00582643" w:rsidRPr="001A3F14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4315ED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  <w:shd w:val="clear" w:color="auto" w:fill="auto"/>
          </w:tcPr>
          <w:p w14:paraId="5040F1D5" w14:textId="1479DE39" w:rsidR="00577CD3" w:rsidRPr="001A3F14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0209E" w:rsidRPr="001A3F14">
              <w:rPr>
                <w:rFonts w:ascii="Times New Roman" w:hAnsi="Times New Roman" w:cs="Times New Roman"/>
                <w:sz w:val="24"/>
                <w:szCs w:val="24"/>
              </w:rPr>
              <w:t>5.90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  <w:shd w:val="clear" w:color="auto" w:fill="auto"/>
          </w:tcPr>
          <w:p w14:paraId="10078B64" w14:textId="11FE7B79" w:rsidR="00577CD3" w:rsidRPr="001A3F14" w:rsidRDefault="000E412E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B5995" w:rsidRPr="001A3F14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  <w:r w:rsidR="005F5A6F"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shd w:val="clear" w:color="auto" w:fill="auto"/>
          </w:tcPr>
          <w:p w14:paraId="668A591C" w14:textId="4AB800E7" w:rsidR="00577CD3" w:rsidRPr="001A3F14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256" w:type="dxa"/>
            <w:shd w:val="clear" w:color="auto" w:fill="auto"/>
          </w:tcPr>
          <w:p w14:paraId="319F7049" w14:textId="04FB71B6" w:rsidR="00577CD3" w:rsidRPr="001A3F14" w:rsidRDefault="005F5A6F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563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4315ED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Pr="001A3F1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5DCE4" w:themeFill="text2" w:themeFillTint="33"/>
          </w:tcPr>
          <w:p w14:paraId="09788CE9" w14:textId="2D45A33A" w:rsidR="00577CD3" w:rsidRPr="001A3F14" w:rsidRDefault="00A04437" w:rsidP="00EC738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3F14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EC738B" w:rsidRPr="001A3F14">
              <w:rPr>
                <w:rFonts w:ascii="Times New Roman" w:hAnsi="Times New Roman" w:cs="Times New Roman"/>
                <w:sz w:val="18"/>
                <w:szCs w:val="18"/>
              </w:rPr>
              <w:t>Feb</w:t>
            </w:r>
            <w:r w:rsidR="007E361F" w:rsidRPr="001A3F14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Pr="001A3F1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D5DCE4" w:themeFill="text2" w:themeFillTint="33"/>
          </w:tcPr>
          <w:p w14:paraId="1DFEDEEB" w14:textId="64CC6BB6" w:rsidR="00577CD3" w:rsidRPr="001A3F14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3F14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582643" w:rsidRPr="001A3F14">
              <w:rPr>
                <w:rFonts w:ascii="Times New Roman" w:hAnsi="Times New Roman" w:cs="Times New Roman"/>
                <w:sz w:val="18"/>
                <w:szCs w:val="18"/>
              </w:rPr>
              <w:t>Feb</w:t>
            </w:r>
            <w:r w:rsidR="007E361F" w:rsidRPr="001A3F14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563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4315ED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1500" w:type="dxa"/>
            <w:shd w:val="clear" w:color="auto" w:fill="auto"/>
          </w:tcPr>
          <w:p w14:paraId="0E8AA4EA" w14:textId="621AB453" w:rsidR="00577CD3" w:rsidRPr="001A3F1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66D17" w:rsidRPr="001A3F14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7E361F" w:rsidRPr="001A3F14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70" w:type="dxa"/>
          </w:tcPr>
          <w:p w14:paraId="6C928325" w14:textId="3296E8B6" w:rsidR="00577CD3" w:rsidRPr="001A3F14" w:rsidRDefault="00A316A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0209E" w:rsidRPr="001A3F14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EC738B" w:rsidRPr="001A3F14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05" w:type="dxa"/>
            <w:shd w:val="clear" w:color="auto" w:fill="auto"/>
          </w:tcPr>
          <w:p w14:paraId="77E569F0" w14:textId="4EAD5FBC" w:rsidR="00577CD3" w:rsidRPr="001A3F1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008E4" w:rsidRPr="001A3F14">
              <w:rPr>
                <w:rFonts w:ascii="Times New Roman" w:hAnsi="Times New Roman" w:cs="Times New Roman"/>
                <w:sz w:val="24"/>
                <w:szCs w:val="24"/>
              </w:rPr>
              <w:t>8.16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56" w:type="dxa"/>
          </w:tcPr>
          <w:p w14:paraId="42A2CD7B" w14:textId="7E74AD96" w:rsidR="00577CD3" w:rsidRPr="001A3F14" w:rsidRDefault="00A316A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82643" w:rsidRPr="001A3F14">
              <w:rPr>
                <w:rFonts w:ascii="Times New Roman" w:hAnsi="Times New Roman" w:cs="Times New Roman"/>
                <w:sz w:val="24"/>
                <w:szCs w:val="24"/>
              </w:rPr>
              <w:t>5.40</w:t>
            </w: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63" w:type="dxa"/>
          </w:tcPr>
          <w:p w14:paraId="371E2096" w14:textId="793A0A1C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%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4D6C6A05">
            <wp:extent cx="6267450" cy="4385310"/>
            <wp:effectExtent l="0" t="0" r="0" b="15240"/>
            <wp:docPr id="3" name="Chart 3" descr="MART&#10;Other: 0.00%&#10;Vendor Early Arrival: 0.00%&#10;Vendor No Show: 25.42%&#10;Positive Feedback: 0.00%&#10;Member Behavior (Including member no show): 8.47%&#10;Wheelchair Securement Complaints: 0.62%&#10;Broker Complaints: 0.31%&#10;Call Center Staff Complaints: 0.15%&#10;Dispatch Complaints: 2.47%&#10;Missed Appointments Complaints: 21.42%&#10;On-Time Performance (OTP) Complaints: 27.89%&#10;Driver Complaints: 8.17%&#10;Vehicle Complaints: 3.08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06DEF5D7">
            <wp:extent cx="6248400" cy="4199890"/>
            <wp:effectExtent l="0" t="0" r="0" b="0"/>
            <wp:docPr id="2" name="Chart 2" descr="GATRA:&#10;Other: 0.00%&#10;Vendor Early Arrival: 0.00%&#10;Vendor No Show: 12.82%&#10;Positive Feedback: 0.00%&#10;Member Behavior (Including Member No-Show): 0.00%&#10;Wheelchair Securement Complaints: 0.00%&#10;Broker Complaints: 0.00%&#10;Call Center Staff Complaints: 0.00%&#10;Dispatch Complaints: 2.56%&#10;Missed Appointment Complaints: 0.00%&#10;On-Time Performance Complaints: 50.00%&#10;Driver Complaints: 30.77%&#10;Vehicle Complaints: 3.85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CD4992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74568F" w14:textId="77777777" w:rsidR="00B05B52" w:rsidRDefault="00B05B52" w:rsidP="00F6563C">
      <w:pPr>
        <w:spacing w:after="0" w:line="240" w:lineRule="auto"/>
      </w:pPr>
      <w:r>
        <w:separator/>
      </w:r>
    </w:p>
  </w:endnote>
  <w:endnote w:type="continuationSeparator" w:id="0">
    <w:p w14:paraId="155B3D78" w14:textId="77777777" w:rsidR="00B05B52" w:rsidRDefault="00B05B52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BEA2F5" w14:textId="77777777" w:rsidR="00B05B52" w:rsidRDefault="00B05B52" w:rsidP="00F6563C">
      <w:pPr>
        <w:spacing w:after="0" w:line="240" w:lineRule="auto"/>
      </w:pPr>
      <w:r>
        <w:separator/>
      </w:r>
    </w:p>
  </w:footnote>
  <w:footnote w:type="continuationSeparator" w:id="0">
    <w:p w14:paraId="47E5168E" w14:textId="77777777" w:rsidR="00B05B52" w:rsidRDefault="00B05B52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516CE0" w:rsidRPr="00014C24" w:rsidRDefault="00516CE0" w:rsidP="00516CE0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516CE0" w:rsidRPr="00014C24" w:rsidRDefault="00516CE0" w:rsidP="00516CE0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724366" w:rsidRPr="00014C24" w:rsidRDefault="00724366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ED4909" w:rsidRPr="00014C24" w:rsidRDefault="00ED4909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28080B1" w14:textId="317670BD" w:rsidR="00082E16" w:rsidRDefault="00082E1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82E16">
        <w:rPr>
          <w:rFonts w:ascii="Times New Roman" w:hAnsi="Times New Roman" w:cs="Times New Roman"/>
          <w:sz w:val="18"/>
          <w:szCs w:val="18"/>
        </w:rPr>
        <w:t xml:space="preserve">HST </w:t>
      </w:r>
      <w:r>
        <w:rPr>
          <w:rFonts w:ascii="Times New Roman" w:hAnsi="Times New Roman" w:cs="Times New Roman"/>
          <w:sz w:val="18"/>
          <w:szCs w:val="18"/>
        </w:rPr>
        <w:t>inspections</w:t>
      </w:r>
      <w:r w:rsidRPr="00082E16">
        <w:rPr>
          <w:rFonts w:ascii="Times New Roman" w:hAnsi="Times New Roman" w:cs="Times New Roman"/>
          <w:sz w:val="18"/>
          <w:szCs w:val="18"/>
        </w:rPr>
        <w:t xml:space="preserve"> in the previous month.</w:t>
      </w:r>
    </w:p>
  </w:footnote>
  <w:footnote w:id="6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7">
    <w:p w14:paraId="042E1341" w14:textId="388C054D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>
        <w:rPr>
          <w:rFonts w:ascii="Times New Roman" w:hAnsi="Times New Roman" w:cs="Times New Roman"/>
          <w:sz w:val="18"/>
          <w:szCs w:val="18"/>
        </w:rPr>
        <w:t>9</w:t>
      </w:r>
      <w:r w:rsidR="00AF665B">
        <w:rPr>
          <w:rFonts w:ascii="Times New Roman" w:hAnsi="Times New Roman" w:cs="Times New Roman"/>
          <w:sz w:val="18"/>
          <w:szCs w:val="18"/>
        </w:rPr>
        <w:t>6.25</w:t>
      </w:r>
      <w:r w:rsidRPr="00014C24">
        <w:rPr>
          <w:rFonts w:ascii="Times New Roman" w:hAnsi="Times New Roman" w:cs="Times New Roman"/>
          <w:sz w:val="18"/>
          <w:szCs w:val="18"/>
        </w:rPr>
        <w:t>% and 9</w:t>
      </w:r>
      <w:r w:rsidR="00AF665B">
        <w:rPr>
          <w:rFonts w:ascii="Times New Roman" w:hAnsi="Times New Roman" w:cs="Times New Roman"/>
          <w:sz w:val="18"/>
          <w:szCs w:val="18"/>
        </w:rPr>
        <w:t>8.61</w:t>
      </w:r>
      <w:r>
        <w:rPr>
          <w:rFonts w:ascii="Times New Roman" w:hAnsi="Times New Roman" w:cs="Times New Roman"/>
          <w:sz w:val="18"/>
          <w:szCs w:val="18"/>
        </w:rPr>
        <w:t>%</w:t>
      </w:r>
      <w:r w:rsidRPr="00014C24">
        <w:rPr>
          <w:rFonts w:ascii="Times New Roman" w:hAnsi="Times New Roman" w:cs="Times New Roman"/>
          <w:sz w:val="18"/>
          <w:szCs w:val="18"/>
        </w:rPr>
        <w:t xml:space="preserve"> in customer satisfaction ratings, respectively.</w:t>
      </w:r>
    </w:p>
  </w:footnote>
  <w:footnote w:id="8">
    <w:p w14:paraId="054D978B" w14:textId="046A0284" w:rsidR="00577CD3" w:rsidRPr="004B3B01" w:rsidRDefault="00577CD3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HST direct survey asked, “How would you describe your trip experience?” </w:t>
      </w:r>
      <w:r>
        <w:rPr>
          <w:rFonts w:ascii="Times New Roman" w:hAnsi="Times New Roman" w:cs="Times New Roman"/>
          <w:sz w:val="18"/>
          <w:szCs w:val="18"/>
        </w:rPr>
        <w:t>92</w:t>
      </w:r>
      <w:r w:rsidRPr="00014C24">
        <w:rPr>
          <w:rFonts w:ascii="Times New Roman" w:hAnsi="Times New Roman" w:cs="Times New Roman"/>
          <w:sz w:val="18"/>
          <w:szCs w:val="18"/>
        </w:rPr>
        <w:t>% of respondents said positive</w:t>
      </w:r>
      <w:r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31AB"/>
    <w:rsid w:val="00003A3A"/>
    <w:rsid w:val="000052AB"/>
    <w:rsid w:val="00007643"/>
    <w:rsid w:val="00007B5E"/>
    <w:rsid w:val="00010EAD"/>
    <w:rsid w:val="00010F25"/>
    <w:rsid w:val="0001241D"/>
    <w:rsid w:val="00012CE9"/>
    <w:rsid w:val="00014C24"/>
    <w:rsid w:val="000205BC"/>
    <w:rsid w:val="00022008"/>
    <w:rsid w:val="00023A44"/>
    <w:rsid w:val="0002731A"/>
    <w:rsid w:val="000324C0"/>
    <w:rsid w:val="000324F6"/>
    <w:rsid w:val="00034185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2E16"/>
    <w:rsid w:val="0008478F"/>
    <w:rsid w:val="000850B4"/>
    <w:rsid w:val="00086129"/>
    <w:rsid w:val="000865A5"/>
    <w:rsid w:val="00086A09"/>
    <w:rsid w:val="00090A27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E412E"/>
    <w:rsid w:val="000E47DF"/>
    <w:rsid w:val="000F0DC3"/>
    <w:rsid w:val="000F4E97"/>
    <w:rsid w:val="000F5205"/>
    <w:rsid w:val="000F74C6"/>
    <w:rsid w:val="001002B7"/>
    <w:rsid w:val="00100C8A"/>
    <w:rsid w:val="0010153F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23B"/>
    <w:rsid w:val="0014395A"/>
    <w:rsid w:val="00146006"/>
    <w:rsid w:val="00151E08"/>
    <w:rsid w:val="001528F3"/>
    <w:rsid w:val="00153A93"/>
    <w:rsid w:val="001550C4"/>
    <w:rsid w:val="0015634E"/>
    <w:rsid w:val="00162198"/>
    <w:rsid w:val="00164930"/>
    <w:rsid w:val="00167368"/>
    <w:rsid w:val="00171324"/>
    <w:rsid w:val="001748F5"/>
    <w:rsid w:val="00174F4E"/>
    <w:rsid w:val="001752C2"/>
    <w:rsid w:val="00176B86"/>
    <w:rsid w:val="00177FA8"/>
    <w:rsid w:val="001820F5"/>
    <w:rsid w:val="001825E2"/>
    <w:rsid w:val="00186B95"/>
    <w:rsid w:val="00190E5D"/>
    <w:rsid w:val="00192333"/>
    <w:rsid w:val="00194F0E"/>
    <w:rsid w:val="001A0260"/>
    <w:rsid w:val="001A24E7"/>
    <w:rsid w:val="001A3F14"/>
    <w:rsid w:val="001A6891"/>
    <w:rsid w:val="001B21D3"/>
    <w:rsid w:val="001B3BEF"/>
    <w:rsid w:val="001B6F47"/>
    <w:rsid w:val="001B71D4"/>
    <w:rsid w:val="001C00DC"/>
    <w:rsid w:val="001C2C25"/>
    <w:rsid w:val="001D286C"/>
    <w:rsid w:val="001D3197"/>
    <w:rsid w:val="001D5BCD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523"/>
    <w:rsid w:val="001F1F2D"/>
    <w:rsid w:val="001F358A"/>
    <w:rsid w:val="00201EEF"/>
    <w:rsid w:val="00205B5D"/>
    <w:rsid w:val="00216336"/>
    <w:rsid w:val="0022187B"/>
    <w:rsid w:val="002238C5"/>
    <w:rsid w:val="002246AD"/>
    <w:rsid w:val="00227FCE"/>
    <w:rsid w:val="00231122"/>
    <w:rsid w:val="0023304F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6784"/>
    <w:rsid w:val="002677A3"/>
    <w:rsid w:val="00267CD9"/>
    <w:rsid w:val="002715CB"/>
    <w:rsid w:val="00272222"/>
    <w:rsid w:val="0027279B"/>
    <w:rsid w:val="002741DE"/>
    <w:rsid w:val="0027706F"/>
    <w:rsid w:val="002807CC"/>
    <w:rsid w:val="00283387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692E"/>
    <w:rsid w:val="002A6F50"/>
    <w:rsid w:val="002A7213"/>
    <w:rsid w:val="002A7AAD"/>
    <w:rsid w:val="002A7AFA"/>
    <w:rsid w:val="002B266C"/>
    <w:rsid w:val="002B306B"/>
    <w:rsid w:val="002B3771"/>
    <w:rsid w:val="002B3C28"/>
    <w:rsid w:val="002B4DC7"/>
    <w:rsid w:val="002B4F40"/>
    <w:rsid w:val="002B52F7"/>
    <w:rsid w:val="002B5427"/>
    <w:rsid w:val="002B5F38"/>
    <w:rsid w:val="002B7408"/>
    <w:rsid w:val="002B7AB9"/>
    <w:rsid w:val="002C14DB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5740"/>
    <w:rsid w:val="002E7B10"/>
    <w:rsid w:val="002F2927"/>
    <w:rsid w:val="002F304B"/>
    <w:rsid w:val="002F33ED"/>
    <w:rsid w:val="002F34BD"/>
    <w:rsid w:val="002F74EE"/>
    <w:rsid w:val="0030209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46A7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2BA0"/>
    <w:rsid w:val="00364ADF"/>
    <w:rsid w:val="003653C1"/>
    <w:rsid w:val="003658BF"/>
    <w:rsid w:val="00370706"/>
    <w:rsid w:val="00373E74"/>
    <w:rsid w:val="003740FF"/>
    <w:rsid w:val="00375589"/>
    <w:rsid w:val="0037594D"/>
    <w:rsid w:val="00380112"/>
    <w:rsid w:val="00383857"/>
    <w:rsid w:val="00385DD0"/>
    <w:rsid w:val="003864C5"/>
    <w:rsid w:val="00386776"/>
    <w:rsid w:val="0039204D"/>
    <w:rsid w:val="00392678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3F50E8"/>
    <w:rsid w:val="003F7131"/>
    <w:rsid w:val="004008E4"/>
    <w:rsid w:val="00402A3A"/>
    <w:rsid w:val="00403AC1"/>
    <w:rsid w:val="00403DDF"/>
    <w:rsid w:val="00404D58"/>
    <w:rsid w:val="00404FD6"/>
    <w:rsid w:val="004056F6"/>
    <w:rsid w:val="00407890"/>
    <w:rsid w:val="004137BF"/>
    <w:rsid w:val="004201DB"/>
    <w:rsid w:val="00421882"/>
    <w:rsid w:val="00423A76"/>
    <w:rsid w:val="00425C54"/>
    <w:rsid w:val="004315ED"/>
    <w:rsid w:val="00431A28"/>
    <w:rsid w:val="00432830"/>
    <w:rsid w:val="0043594E"/>
    <w:rsid w:val="00435DAC"/>
    <w:rsid w:val="00436216"/>
    <w:rsid w:val="0043638F"/>
    <w:rsid w:val="004410FE"/>
    <w:rsid w:val="00442A2E"/>
    <w:rsid w:val="00442ABD"/>
    <w:rsid w:val="00443449"/>
    <w:rsid w:val="004456A1"/>
    <w:rsid w:val="00445EB7"/>
    <w:rsid w:val="00452385"/>
    <w:rsid w:val="00453953"/>
    <w:rsid w:val="00460204"/>
    <w:rsid w:val="004618C1"/>
    <w:rsid w:val="0046598E"/>
    <w:rsid w:val="00467453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531A"/>
    <w:rsid w:val="004976BC"/>
    <w:rsid w:val="004A1244"/>
    <w:rsid w:val="004A39F3"/>
    <w:rsid w:val="004A418E"/>
    <w:rsid w:val="004A5219"/>
    <w:rsid w:val="004B3B01"/>
    <w:rsid w:val="004B6F64"/>
    <w:rsid w:val="004C3D85"/>
    <w:rsid w:val="004C3F6A"/>
    <w:rsid w:val="004C48DB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BFA"/>
    <w:rsid w:val="00501D41"/>
    <w:rsid w:val="005036BB"/>
    <w:rsid w:val="005060AD"/>
    <w:rsid w:val="00507D8B"/>
    <w:rsid w:val="005159EA"/>
    <w:rsid w:val="00516CE0"/>
    <w:rsid w:val="00522EF5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67002"/>
    <w:rsid w:val="00571803"/>
    <w:rsid w:val="0057193C"/>
    <w:rsid w:val="0057356E"/>
    <w:rsid w:val="00573995"/>
    <w:rsid w:val="00574AB3"/>
    <w:rsid w:val="00575491"/>
    <w:rsid w:val="005762CF"/>
    <w:rsid w:val="00577010"/>
    <w:rsid w:val="005776E1"/>
    <w:rsid w:val="00577B59"/>
    <w:rsid w:val="00577B5B"/>
    <w:rsid w:val="00577CD3"/>
    <w:rsid w:val="00582643"/>
    <w:rsid w:val="00583FAE"/>
    <w:rsid w:val="0058613C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D4DE7"/>
    <w:rsid w:val="005E14C9"/>
    <w:rsid w:val="005E1CF2"/>
    <w:rsid w:val="005E2489"/>
    <w:rsid w:val="005F07B5"/>
    <w:rsid w:val="005F1CAD"/>
    <w:rsid w:val="005F347F"/>
    <w:rsid w:val="005F38DC"/>
    <w:rsid w:val="005F4E6B"/>
    <w:rsid w:val="005F5A6F"/>
    <w:rsid w:val="005F78F4"/>
    <w:rsid w:val="00600ADE"/>
    <w:rsid w:val="00602331"/>
    <w:rsid w:val="00604E0B"/>
    <w:rsid w:val="00605809"/>
    <w:rsid w:val="006062C0"/>
    <w:rsid w:val="00606E64"/>
    <w:rsid w:val="00607935"/>
    <w:rsid w:val="00611569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6C1C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1CA2"/>
    <w:rsid w:val="006C3B47"/>
    <w:rsid w:val="006C4C16"/>
    <w:rsid w:val="006C5A9D"/>
    <w:rsid w:val="006C7856"/>
    <w:rsid w:val="006C7ECA"/>
    <w:rsid w:val="006D249C"/>
    <w:rsid w:val="006D2C0E"/>
    <w:rsid w:val="006D3226"/>
    <w:rsid w:val="006D3C46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1DAF"/>
    <w:rsid w:val="006F238E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4366"/>
    <w:rsid w:val="0072545C"/>
    <w:rsid w:val="00725B1F"/>
    <w:rsid w:val="007275B5"/>
    <w:rsid w:val="007316D4"/>
    <w:rsid w:val="007320D7"/>
    <w:rsid w:val="00732BF4"/>
    <w:rsid w:val="00733ECF"/>
    <w:rsid w:val="00734EDB"/>
    <w:rsid w:val="00734F84"/>
    <w:rsid w:val="00736B57"/>
    <w:rsid w:val="007376AD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54941"/>
    <w:rsid w:val="00763979"/>
    <w:rsid w:val="00763E8B"/>
    <w:rsid w:val="00764477"/>
    <w:rsid w:val="007660CE"/>
    <w:rsid w:val="0076762E"/>
    <w:rsid w:val="00770407"/>
    <w:rsid w:val="00772055"/>
    <w:rsid w:val="00774191"/>
    <w:rsid w:val="007743A8"/>
    <w:rsid w:val="00777CB2"/>
    <w:rsid w:val="0078185A"/>
    <w:rsid w:val="00785875"/>
    <w:rsid w:val="007908F8"/>
    <w:rsid w:val="00790A72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361F"/>
    <w:rsid w:val="007E5E4C"/>
    <w:rsid w:val="007E613B"/>
    <w:rsid w:val="007E65E5"/>
    <w:rsid w:val="007F24E5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7110"/>
    <w:rsid w:val="008400D7"/>
    <w:rsid w:val="0084088F"/>
    <w:rsid w:val="008430EE"/>
    <w:rsid w:val="008472F0"/>
    <w:rsid w:val="00850C43"/>
    <w:rsid w:val="00850F50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87EA3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078C"/>
    <w:rsid w:val="008B4129"/>
    <w:rsid w:val="008B6781"/>
    <w:rsid w:val="008B7693"/>
    <w:rsid w:val="008C052E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7821"/>
    <w:rsid w:val="0090074E"/>
    <w:rsid w:val="009025FA"/>
    <w:rsid w:val="00904045"/>
    <w:rsid w:val="00911C49"/>
    <w:rsid w:val="00912FE9"/>
    <w:rsid w:val="0091321E"/>
    <w:rsid w:val="009134D2"/>
    <w:rsid w:val="00913881"/>
    <w:rsid w:val="00915C57"/>
    <w:rsid w:val="009174DA"/>
    <w:rsid w:val="009177DE"/>
    <w:rsid w:val="00921032"/>
    <w:rsid w:val="00921074"/>
    <w:rsid w:val="0092140B"/>
    <w:rsid w:val="00922D3D"/>
    <w:rsid w:val="00923DB4"/>
    <w:rsid w:val="009308B0"/>
    <w:rsid w:val="00930E06"/>
    <w:rsid w:val="00930E53"/>
    <w:rsid w:val="009319E7"/>
    <w:rsid w:val="009346F8"/>
    <w:rsid w:val="00934D38"/>
    <w:rsid w:val="009358DF"/>
    <w:rsid w:val="00935A20"/>
    <w:rsid w:val="009377D8"/>
    <w:rsid w:val="009407AA"/>
    <w:rsid w:val="00940C7F"/>
    <w:rsid w:val="0094109E"/>
    <w:rsid w:val="009436A7"/>
    <w:rsid w:val="00946F1F"/>
    <w:rsid w:val="00947B5A"/>
    <w:rsid w:val="00950393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4257"/>
    <w:rsid w:val="0098658A"/>
    <w:rsid w:val="009868A3"/>
    <w:rsid w:val="00987C50"/>
    <w:rsid w:val="00991D72"/>
    <w:rsid w:val="00994BA9"/>
    <w:rsid w:val="009A0F93"/>
    <w:rsid w:val="009A6295"/>
    <w:rsid w:val="009A7D47"/>
    <w:rsid w:val="009B233F"/>
    <w:rsid w:val="009B394A"/>
    <w:rsid w:val="009B6207"/>
    <w:rsid w:val="009C0041"/>
    <w:rsid w:val="009C2FED"/>
    <w:rsid w:val="009C4F23"/>
    <w:rsid w:val="009C5732"/>
    <w:rsid w:val="009C6717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41DF"/>
    <w:rsid w:val="00A3449A"/>
    <w:rsid w:val="00A4299D"/>
    <w:rsid w:val="00A45889"/>
    <w:rsid w:val="00A55591"/>
    <w:rsid w:val="00A576DD"/>
    <w:rsid w:val="00A57811"/>
    <w:rsid w:val="00A60038"/>
    <w:rsid w:val="00A612AD"/>
    <w:rsid w:val="00A61A5A"/>
    <w:rsid w:val="00A659DC"/>
    <w:rsid w:val="00A67A66"/>
    <w:rsid w:val="00A70160"/>
    <w:rsid w:val="00A74640"/>
    <w:rsid w:val="00A74B92"/>
    <w:rsid w:val="00A80BF2"/>
    <w:rsid w:val="00A821EF"/>
    <w:rsid w:val="00A865D2"/>
    <w:rsid w:val="00A87E40"/>
    <w:rsid w:val="00A95BAC"/>
    <w:rsid w:val="00AA00F2"/>
    <w:rsid w:val="00AA03FB"/>
    <w:rsid w:val="00AA292C"/>
    <w:rsid w:val="00AA3B33"/>
    <w:rsid w:val="00AA48D0"/>
    <w:rsid w:val="00AA72F5"/>
    <w:rsid w:val="00AA78D7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236B"/>
    <w:rsid w:val="00AE41D4"/>
    <w:rsid w:val="00AE6A49"/>
    <w:rsid w:val="00AF546C"/>
    <w:rsid w:val="00AF665B"/>
    <w:rsid w:val="00AF77BC"/>
    <w:rsid w:val="00B022D3"/>
    <w:rsid w:val="00B025F3"/>
    <w:rsid w:val="00B029EE"/>
    <w:rsid w:val="00B03810"/>
    <w:rsid w:val="00B05B52"/>
    <w:rsid w:val="00B05BC3"/>
    <w:rsid w:val="00B06D48"/>
    <w:rsid w:val="00B14B67"/>
    <w:rsid w:val="00B1531C"/>
    <w:rsid w:val="00B16001"/>
    <w:rsid w:val="00B169F6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2D2A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4636"/>
    <w:rsid w:val="00B75AAE"/>
    <w:rsid w:val="00B76A3D"/>
    <w:rsid w:val="00B813A2"/>
    <w:rsid w:val="00B81A73"/>
    <w:rsid w:val="00B86589"/>
    <w:rsid w:val="00B8692C"/>
    <w:rsid w:val="00B872AD"/>
    <w:rsid w:val="00B93033"/>
    <w:rsid w:val="00B93C87"/>
    <w:rsid w:val="00B97204"/>
    <w:rsid w:val="00B97722"/>
    <w:rsid w:val="00B97A24"/>
    <w:rsid w:val="00BA03FE"/>
    <w:rsid w:val="00BA05BB"/>
    <w:rsid w:val="00BA10F9"/>
    <w:rsid w:val="00BA2502"/>
    <w:rsid w:val="00BA59AF"/>
    <w:rsid w:val="00BB04E1"/>
    <w:rsid w:val="00BB0688"/>
    <w:rsid w:val="00BB0F6C"/>
    <w:rsid w:val="00BB3B10"/>
    <w:rsid w:val="00BB52C3"/>
    <w:rsid w:val="00BB6FCD"/>
    <w:rsid w:val="00BC1CAB"/>
    <w:rsid w:val="00BC3037"/>
    <w:rsid w:val="00BC34F7"/>
    <w:rsid w:val="00BC5763"/>
    <w:rsid w:val="00BC5FB2"/>
    <w:rsid w:val="00BC7FEA"/>
    <w:rsid w:val="00BD0C82"/>
    <w:rsid w:val="00BD23E3"/>
    <w:rsid w:val="00BD2B32"/>
    <w:rsid w:val="00BD6181"/>
    <w:rsid w:val="00BD660C"/>
    <w:rsid w:val="00BD7E40"/>
    <w:rsid w:val="00BE2731"/>
    <w:rsid w:val="00BE7625"/>
    <w:rsid w:val="00BE7B1F"/>
    <w:rsid w:val="00BF0D21"/>
    <w:rsid w:val="00C04BEE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140F"/>
    <w:rsid w:val="00C35423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600E"/>
    <w:rsid w:val="00C669D5"/>
    <w:rsid w:val="00C66D17"/>
    <w:rsid w:val="00C67803"/>
    <w:rsid w:val="00C744AB"/>
    <w:rsid w:val="00C74954"/>
    <w:rsid w:val="00C751DA"/>
    <w:rsid w:val="00C7573F"/>
    <w:rsid w:val="00C7630F"/>
    <w:rsid w:val="00C76FE0"/>
    <w:rsid w:val="00C77F0F"/>
    <w:rsid w:val="00C80C92"/>
    <w:rsid w:val="00C82431"/>
    <w:rsid w:val="00C851CF"/>
    <w:rsid w:val="00C90B69"/>
    <w:rsid w:val="00C90EFD"/>
    <w:rsid w:val="00C91F13"/>
    <w:rsid w:val="00C92317"/>
    <w:rsid w:val="00C92469"/>
    <w:rsid w:val="00C93413"/>
    <w:rsid w:val="00C93A50"/>
    <w:rsid w:val="00C967C1"/>
    <w:rsid w:val="00CA0219"/>
    <w:rsid w:val="00CA16B2"/>
    <w:rsid w:val="00CA3F05"/>
    <w:rsid w:val="00CA574C"/>
    <w:rsid w:val="00CA59F5"/>
    <w:rsid w:val="00CA62DC"/>
    <w:rsid w:val="00CB18E0"/>
    <w:rsid w:val="00CB4575"/>
    <w:rsid w:val="00CB492C"/>
    <w:rsid w:val="00CB4BF9"/>
    <w:rsid w:val="00CB4C40"/>
    <w:rsid w:val="00CC29C9"/>
    <w:rsid w:val="00CC31C8"/>
    <w:rsid w:val="00CC4823"/>
    <w:rsid w:val="00CC5D14"/>
    <w:rsid w:val="00CD0386"/>
    <w:rsid w:val="00CD3936"/>
    <w:rsid w:val="00CD3C4A"/>
    <w:rsid w:val="00CD41CC"/>
    <w:rsid w:val="00CD4992"/>
    <w:rsid w:val="00CD6553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6842"/>
    <w:rsid w:val="00D176A7"/>
    <w:rsid w:val="00D2091A"/>
    <w:rsid w:val="00D21A56"/>
    <w:rsid w:val="00D25FE5"/>
    <w:rsid w:val="00D32B7F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0D85"/>
    <w:rsid w:val="00D57125"/>
    <w:rsid w:val="00D600CF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B5D58"/>
    <w:rsid w:val="00DB6E31"/>
    <w:rsid w:val="00DC0BE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090"/>
    <w:rsid w:val="00E078C5"/>
    <w:rsid w:val="00E0799A"/>
    <w:rsid w:val="00E106C4"/>
    <w:rsid w:val="00E13E86"/>
    <w:rsid w:val="00E13F06"/>
    <w:rsid w:val="00E13FDF"/>
    <w:rsid w:val="00E155FA"/>
    <w:rsid w:val="00E165CC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56388"/>
    <w:rsid w:val="00E6118A"/>
    <w:rsid w:val="00E64650"/>
    <w:rsid w:val="00E65B27"/>
    <w:rsid w:val="00E71191"/>
    <w:rsid w:val="00E7130A"/>
    <w:rsid w:val="00E71F72"/>
    <w:rsid w:val="00E7225B"/>
    <w:rsid w:val="00E74A02"/>
    <w:rsid w:val="00E752EE"/>
    <w:rsid w:val="00E77CE9"/>
    <w:rsid w:val="00E800CC"/>
    <w:rsid w:val="00E805D6"/>
    <w:rsid w:val="00E82D07"/>
    <w:rsid w:val="00E841ED"/>
    <w:rsid w:val="00E84774"/>
    <w:rsid w:val="00E85F7F"/>
    <w:rsid w:val="00E93B8E"/>
    <w:rsid w:val="00E9503B"/>
    <w:rsid w:val="00EA2289"/>
    <w:rsid w:val="00EA33C7"/>
    <w:rsid w:val="00EA3DFF"/>
    <w:rsid w:val="00EA4B70"/>
    <w:rsid w:val="00EA5417"/>
    <w:rsid w:val="00EA7DE1"/>
    <w:rsid w:val="00EB1B59"/>
    <w:rsid w:val="00EB325D"/>
    <w:rsid w:val="00EB446D"/>
    <w:rsid w:val="00EB5A8C"/>
    <w:rsid w:val="00EB793E"/>
    <w:rsid w:val="00EB7E14"/>
    <w:rsid w:val="00EC07F5"/>
    <w:rsid w:val="00EC43D4"/>
    <w:rsid w:val="00EC4EDF"/>
    <w:rsid w:val="00EC5AD8"/>
    <w:rsid w:val="00EC738B"/>
    <w:rsid w:val="00ED4909"/>
    <w:rsid w:val="00ED4AE7"/>
    <w:rsid w:val="00ED7714"/>
    <w:rsid w:val="00EE1504"/>
    <w:rsid w:val="00EE18AE"/>
    <w:rsid w:val="00EE3277"/>
    <w:rsid w:val="00EE32FF"/>
    <w:rsid w:val="00EE621E"/>
    <w:rsid w:val="00EF27A7"/>
    <w:rsid w:val="00EF2C66"/>
    <w:rsid w:val="00EF332B"/>
    <w:rsid w:val="00EF3688"/>
    <w:rsid w:val="00EF5CA1"/>
    <w:rsid w:val="00F0073B"/>
    <w:rsid w:val="00F00FFF"/>
    <w:rsid w:val="00F02B88"/>
    <w:rsid w:val="00F05527"/>
    <w:rsid w:val="00F0645F"/>
    <w:rsid w:val="00F14C9E"/>
    <w:rsid w:val="00F17E2A"/>
    <w:rsid w:val="00F20672"/>
    <w:rsid w:val="00F2127A"/>
    <w:rsid w:val="00F21AA0"/>
    <w:rsid w:val="00F22B2E"/>
    <w:rsid w:val="00F23B3B"/>
    <w:rsid w:val="00F27457"/>
    <w:rsid w:val="00F3160E"/>
    <w:rsid w:val="00F3163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465C5"/>
    <w:rsid w:val="00F506E5"/>
    <w:rsid w:val="00F520BC"/>
    <w:rsid w:val="00F5299D"/>
    <w:rsid w:val="00F56F61"/>
    <w:rsid w:val="00F576BB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5001"/>
    <w:rsid w:val="00FA5494"/>
    <w:rsid w:val="00FA5713"/>
    <w:rsid w:val="00FB0FF0"/>
    <w:rsid w:val="00FB13E5"/>
    <w:rsid w:val="00FB1D81"/>
    <w:rsid w:val="00FB200D"/>
    <w:rsid w:val="00FB2CA8"/>
    <w:rsid w:val="00FB3445"/>
    <w:rsid w:val="00FB3908"/>
    <w:rsid w:val="00FB5403"/>
    <w:rsid w:val="00FB5995"/>
    <w:rsid w:val="00FB5D6D"/>
    <w:rsid w:val="00FB6DCE"/>
    <w:rsid w:val="00FC2CE5"/>
    <w:rsid w:val="00FC5F1D"/>
    <w:rsid w:val="00FC7738"/>
    <w:rsid w:val="00FD052E"/>
    <w:rsid w:val="00FD2D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3.0800000000000001E-2</c:v>
                </c:pt>
                <c:pt idx="1">
                  <c:v>8.1699999999999995E-2</c:v>
                </c:pt>
                <c:pt idx="2">
                  <c:v>0.27889999999999998</c:v>
                </c:pt>
                <c:pt idx="3">
                  <c:v>0.2142</c:v>
                </c:pt>
                <c:pt idx="4">
                  <c:v>2.47E-2</c:v>
                </c:pt>
                <c:pt idx="5">
                  <c:v>1.5E-3</c:v>
                </c:pt>
                <c:pt idx="6">
                  <c:v>3.0999999999999999E-3</c:v>
                </c:pt>
                <c:pt idx="7">
                  <c:v>6.1999999999999998E-3</c:v>
                </c:pt>
                <c:pt idx="8">
                  <c:v>8.4699999999999998E-2</c:v>
                </c:pt>
                <c:pt idx="9">
                  <c:v>0</c:v>
                </c:pt>
                <c:pt idx="10">
                  <c:v>0.25419999999999998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3.85E-2</c:v>
                </c:pt>
                <c:pt idx="1">
                  <c:v>0.30769999999999997</c:v>
                </c:pt>
                <c:pt idx="2">
                  <c:v>0.5</c:v>
                </c:pt>
                <c:pt idx="3">
                  <c:v>0</c:v>
                </c:pt>
                <c:pt idx="4">
                  <c:v>2.5600000000000001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0.12820000000000001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5-06-10T11:30:00Z</dcterms:created>
  <dcterms:modified xsi:type="dcterms:W3CDTF">2025-06-1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